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4BD22C" w14:textId="77777777" w:rsidR="002A6DB2" w:rsidRDefault="00FF413B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6CD9CB1" wp14:editId="49012145">
                <wp:simplePos x="0" y="0"/>
                <wp:positionH relativeFrom="column">
                  <wp:posOffset>3737074</wp:posOffset>
                </wp:positionH>
                <wp:positionV relativeFrom="paragraph">
                  <wp:posOffset>-398445</wp:posOffset>
                </wp:positionV>
                <wp:extent cx="1148715" cy="2901318"/>
                <wp:effectExtent l="19049" t="19051" r="13333" b="13334"/>
                <wp:wrapNone/>
                <wp:docPr id="1" name="Up-Down Arr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13">
                          <a:off x="0" y="0"/>
                          <a:ext cx="1148715" cy="2901318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ss"/>
                            <a:gd name="f6" fmla="val 0"/>
                            <a:gd name="f7" fmla="val 50000"/>
                            <a:gd name="f8" fmla="+- 0 0 -270"/>
                            <a:gd name="f9" fmla="+- 0 0 -90"/>
                            <a:gd name="f10" fmla="abs f3"/>
                            <a:gd name="f11" fmla="abs f4"/>
                            <a:gd name="f12" fmla="abs f5"/>
                            <a:gd name="f13" fmla="*/ f8 f0 1"/>
                            <a:gd name="f14" fmla="*/ f9 f0 1"/>
                            <a:gd name="f15" fmla="?: f10 f3 1"/>
                            <a:gd name="f16" fmla="?: f11 f4 1"/>
                            <a:gd name="f17" fmla="?: f12 f5 1"/>
                            <a:gd name="f18" fmla="*/ f13 1 f2"/>
                            <a:gd name="f19" fmla="*/ f14 1 f2"/>
                            <a:gd name="f20" fmla="*/ f15 1 21600"/>
                            <a:gd name="f21" fmla="*/ f16 1 21600"/>
                            <a:gd name="f22" fmla="*/ 21600 f15 1"/>
                            <a:gd name="f23" fmla="*/ 21600 f16 1"/>
                            <a:gd name="f24" fmla="+- f18 0 f1"/>
                            <a:gd name="f25" fmla="+- f19 0 f1"/>
                            <a:gd name="f26" fmla="min f21 f20"/>
                            <a:gd name="f27" fmla="*/ f22 1 f17"/>
                            <a:gd name="f28" fmla="*/ f23 1 f17"/>
                            <a:gd name="f29" fmla="val f27"/>
                            <a:gd name="f30" fmla="val f28"/>
                            <a:gd name="f31" fmla="*/ f6 f26 1"/>
                            <a:gd name="f32" fmla="+- f30 0 f6"/>
                            <a:gd name="f33" fmla="+- f29 0 f6"/>
                            <a:gd name="f34" fmla="*/ f29 f26 1"/>
                            <a:gd name="f35" fmla="*/ f30 f26 1"/>
                            <a:gd name="f36" fmla="*/ f32 1 2"/>
                            <a:gd name="f37" fmla="*/ f33 1 2"/>
                            <a:gd name="f38" fmla="min f33 f32"/>
                            <a:gd name="f39" fmla="*/ f33 f7 1"/>
                            <a:gd name="f40" fmla="+- f6 f36 0"/>
                            <a:gd name="f41" fmla="+- f6 f37 0"/>
                            <a:gd name="f42" fmla="*/ f38 f7 1"/>
                            <a:gd name="f43" fmla="*/ f39 1 200000"/>
                            <a:gd name="f44" fmla="*/ f42 1 100000"/>
                            <a:gd name="f45" fmla="+- f41 0 f43"/>
                            <a:gd name="f46" fmla="+- f41 f43 0"/>
                            <a:gd name="f47" fmla="*/ f41 f26 1"/>
                            <a:gd name="f48" fmla="*/ f40 f26 1"/>
                            <a:gd name="f49" fmla="+- f30 0 f44"/>
                            <a:gd name="f50" fmla="*/ f45 f44 1"/>
                            <a:gd name="f51" fmla="*/ f45 f26 1"/>
                            <a:gd name="f52" fmla="*/ f46 f26 1"/>
                            <a:gd name="f53" fmla="*/ f44 f26 1"/>
                            <a:gd name="f54" fmla="*/ f50 1 f37"/>
                            <a:gd name="f55" fmla="*/ f49 f26 1"/>
                            <a:gd name="f56" fmla="+- f44 0 f54"/>
                            <a:gd name="f57" fmla="+- f49 f54 0"/>
                            <a:gd name="f58" fmla="*/ f56 f26 1"/>
                            <a:gd name="f59" fmla="*/ f57 f26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24">
                              <a:pos x="f31" y="f53"/>
                            </a:cxn>
                            <a:cxn ang="f24">
                              <a:pos x="f51" y="f48"/>
                            </a:cxn>
                            <a:cxn ang="f24">
                              <a:pos x="f31" y="f55"/>
                            </a:cxn>
                            <a:cxn ang="f25">
                              <a:pos x="f34" y="f55"/>
                            </a:cxn>
                            <a:cxn ang="f25">
                              <a:pos x="f52" y="f48"/>
                            </a:cxn>
                            <a:cxn ang="f25">
                              <a:pos x="f34" y="f53"/>
                            </a:cxn>
                          </a:cxnLst>
                          <a:rect l="f51" t="f58" r="f52" b="f59"/>
                          <a:pathLst>
                            <a:path>
                              <a:moveTo>
                                <a:pt x="f31" y="f53"/>
                              </a:moveTo>
                              <a:lnTo>
                                <a:pt x="f47" y="f31"/>
                              </a:lnTo>
                              <a:lnTo>
                                <a:pt x="f34" y="f53"/>
                              </a:lnTo>
                              <a:lnTo>
                                <a:pt x="f52" y="f53"/>
                              </a:lnTo>
                              <a:lnTo>
                                <a:pt x="f52" y="f55"/>
                              </a:lnTo>
                              <a:lnTo>
                                <a:pt x="f34" y="f55"/>
                              </a:lnTo>
                              <a:lnTo>
                                <a:pt x="f47" y="f35"/>
                              </a:lnTo>
                              <a:lnTo>
                                <a:pt x="f31" y="f55"/>
                              </a:lnTo>
                              <a:lnTo>
                                <a:pt x="f51" y="f55"/>
                              </a:lnTo>
                              <a:lnTo>
                                <a:pt x="f51" y="f5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70AB5443" id="Up-Down Arrow 24" o:spid="_x0000_s1026" style="position:absolute;margin-left:294.25pt;margin-top:-31.35pt;width:90.45pt;height:228.45pt;rotation:5898254fd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148715,2901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" path="m,574358l574358,r574357,574358l861536,574358r,1752603l1148715,2326961,574358,2901318,,2326961r287179,l287179,574358,,574358xe" fillcolor="#4f81bd" strokecolor="#385d8a" strokeweight=".70561mm">
                <v:path arrowok="t" o:connecttype="custom" o:connectlocs="574358,0;1148715,1450659;574358,2901318;0,1450659;0,574358;287179,1450659;0,2326961;1148715,2326961;861536,1450659;1148715,574358" o:connectangles="270,0,90,180,180,180,180,0,0,0" textboxrect="287179,287179,861536,2614139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B662E5B" wp14:editId="2A0D2E2E">
                <wp:simplePos x="0" y="0"/>
                <wp:positionH relativeFrom="column">
                  <wp:posOffset>5761991</wp:posOffset>
                </wp:positionH>
                <wp:positionV relativeFrom="paragraph">
                  <wp:posOffset>95883</wp:posOffset>
                </wp:positionV>
                <wp:extent cx="3858896" cy="457200"/>
                <wp:effectExtent l="0" t="0" r="27304" b="19050"/>
                <wp:wrapNone/>
                <wp:docPr id="2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8896" cy="45720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BEDA609" w14:textId="77777777" w:rsidR="002A6DB2" w:rsidRDefault="00FF413B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proofErr w:type="spellStart"/>
                            <w:r>
                              <w:rPr>
                                <w:sz w:val="40"/>
                              </w:rPr>
                              <w:t>DataView</w:t>
                            </w:r>
                            <w:proofErr w:type="spellEnd"/>
                          </w:p>
                          <w:p w14:paraId="57077CD6" w14:textId="77777777" w:rsidR="002A6DB2" w:rsidRDefault="002A6DB2"/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type w14:anchorId="4B662E5B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453.7pt;margin-top:7.55pt;width:303.85pt;height:36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" fillcolor="#4f81bd" strokecolor="#385d8a" strokeweight=".70561mm">
                <v:textbox>
                  <w:txbxContent>
                    <w:p w14:paraId="2BEDA609" w14:textId="77777777" w:rsidR="002A6DB2" w:rsidRDefault="00FF413B">
                      <w:pPr>
                        <w:jc w:val="center"/>
                        <w:rPr>
                          <w:sz w:val="40"/>
                        </w:rPr>
                      </w:pPr>
                      <w:proofErr w:type="spellStart"/>
                      <w:r>
                        <w:rPr>
                          <w:sz w:val="40"/>
                        </w:rPr>
                        <w:t>DataView</w:t>
                      </w:r>
                      <w:proofErr w:type="spellEnd"/>
                    </w:p>
                    <w:p w14:paraId="57077CD6" w14:textId="77777777" w:rsidR="002A6DB2" w:rsidRDefault="002A6DB2"/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6B15B5F" wp14:editId="6D0B4258">
                <wp:simplePos x="0" y="0"/>
                <wp:positionH relativeFrom="column">
                  <wp:posOffset>5761991</wp:posOffset>
                </wp:positionH>
                <wp:positionV relativeFrom="paragraph">
                  <wp:posOffset>553083</wp:posOffset>
                </wp:positionV>
                <wp:extent cx="3858896" cy="1583055"/>
                <wp:effectExtent l="0" t="0" r="27304" b="17145"/>
                <wp:wrapNone/>
                <wp:docPr id="3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8896" cy="1583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7410418" w14:textId="77777777" w:rsidR="002A6DB2" w:rsidRDefault="00FF413B">
                            <w:proofErr w:type="spellStart"/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DataView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 xml:space="preserve"> is a </w:t>
                            </w:r>
                            <w:proofErr w:type="spellStart"/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databindable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, customized view of a</w:t>
                            </w:r>
                            <w:r>
                              <w:rPr>
                                <w:rStyle w:val="apple-converted-space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fldChar w:fldCharType="begin"/>
                            </w:r>
                            <w:r>
                              <w:instrText xml:space="preserve"> HYPERLINK  "https://msdn.microsoft.com/en-us/library/system.data.datatable(v=vs.110).aspx" </w:instrText>
                            </w:r>
                            <w:r>
                              <w:fldChar w:fldCharType="separate"/>
                            </w:r>
                            <w:r>
                              <w:t>Data</w:t>
                            </w:r>
                            <w:bookmarkStart w:id="0" w:name="_Hlt486415175"/>
                            <w:bookmarkStart w:id="1" w:name="_Hlt486415176"/>
                            <w:r>
                              <w:t>T</w:t>
                            </w:r>
                            <w:bookmarkEnd w:id="0"/>
                            <w:bookmarkEnd w:id="1"/>
                            <w:r>
                              <w:t>able</w:t>
                            </w:r>
                            <w:proofErr w:type="spellEnd"/>
                            <w:r>
                              <w:fldChar w:fldCharType="end"/>
                            </w:r>
                            <w:r>
                              <w:rPr>
                                <w:rStyle w:val="apple-converted-space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for sorting, filtering, searching, editing, and navigation. The</w:t>
                            </w:r>
                            <w:r>
                              <w:rPr>
                                <w:rStyle w:val="apple-converted-space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selflink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DataView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does not store data, but instead represents a connected view of its corresponding</w:t>
                            </w:r>
                            <w:r>
                              <w:rPr>
                                <w:rStyle w:val="apple-converted-space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fldChar w:fldCharType="begin"/>
                            </w:r>
                            <w:r>
                              <w:instrText xml:space="preserve"> HYPERLINK  "https://msdn.microsoft.com/en-us/library/system.data.datatable(v=vs.110).aspx" </w:instrText>
                            </w:r>
                            <w:r>
                              <w:fldChar w:fldCharType="separate"/>
                            </w:r>
                            <w:r>
                              <w:t>DataTable</w:t>
                            </w:r>
                            <w:proofErr w:type="spellEnd"/>
                            <w:r>
                              <w:fldChar w:fldCharType="end"/>
                            </w:r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. Changes to the</w:t>
                            </w:r>
                            <w:r>
                              <w:rPr>
                                <w:rStyle w:val="apple-converted-space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selflink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DataView</w:t>
                            </w:r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’s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 xml:space="preserve"> data will affect the</w:t>
                            </w:r>
                            <w:r>
                              <w:rPr>
                                <w:rStyle w:val="apple-converted-space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fldChar w:fldCharType="begin"/>
                            </w:r>
                            <w:r>
                              <w:instrText xml:space="preserve"> HYPERLINK  "https://msdn.microsoft.com/en-us/library/system.data.datatable(v=vs.110).aspx" </w:instrText>
                            </w:r>
                            <w:r>
                              <w:fldChar w:fldCharType="separate"/>
                            </w:r>
                            <w:r>
                              <w:t>DataTable</w:t>
                            </w:r>
                            <w:proofErr w:type="spellEnd"/>
                            <w:r>
                              <w:fldChar w:fldCharType="end"/>
                            </w:r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. Changes to the</w:t>
                            </w:r>
                            <w:r>
                              <w:rPr>
                                <w:rStyle w:val="apple-converted-space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fldChar w:fldCharType="begin"/>
                            </w:r>
                            <w:r>
                              <w:instrText xml:space="preserve"> HYPERLINK  "https://msdn.microsoft.com/en-us/library/system.data.datatable(v=vs.110).aspx" </w:instrText>
                            </w:r>
                            <w:r>
                              <w:fldChar w:fldCharType="separate"/>
                            </w:r>
                            <w:r>
                              <w:t>DataTable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’s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 xml:space="preserve"> data will affect all</w:t>
                            </w:r>
                            <w:r>
                              <w:rPr>
                                <w:rStyle w:val="apple-converted-space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selflink"/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DataView</w:t>
                            </w:r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color w:val="2A2A2A"/>
                                <w:szCs w:val="20"/>
                              </w:rPr>
                              <w:t xml:space="preserve"> associated with it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56B15B5F" id="Text Box 35" o:spid="_x0000_s1027" type="#_x0000_t202" style="position:absolute;margin-left:453.7pt;margin-top:43.55pt;width:303.85pt;height:124.6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" strokeweight=".17625mm">
                <v:textbox>
                  <w:txbxContent>
                    <w:p w14:paraId="07410418" w14:textId="77777777" w:rsidR="002A6DB2" w:rsidRDefault="00FF413B">
                      <w:proofErr w:type="spellStart"/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>DataView</w:t>
                      </w:r>
                      <w:proofErr w:type="spellEnd"/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 xml:space="preserve"> is a </w:t>
                      </w:r>
                      <w:proofErr w:type="spellStart"/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>databindable</w:t>
                      </w:r>
                      <w:proofErr w:type="spellEnd"/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>, customized view of a</w:t>
                      </w:r>
                      <w:r>
                        <w:rPr>
                          <w:rStyle w:val="apple-converted-space"/>
                          <w:rFonts w:ascii="Segoe UI" w:hAnsi="Segoe UI" w:cs="Segoe UI"/>
                          <w:color w:val="2A2A2A"/>
                          <w:szCs w:val="20"/>
                        </w:rPr>
                        <w:t> </w:t>
                      </w:r>
                      <w:proofErr w:type="spellStart"/>
                      <w:r>
                        <w:fldChar w:fldCharType="begin"/>
                      </w:r>
                      <w:r>
                        <w:instrText xml:space="preserve"> HYPERLINK  "https://msdn.microsoft.com/en-us/library/system.data.datatable(v=vs.110).aspx" </w:instrText>
                      </w:r>
                      <w:r>
                        <w:fldChar w:fldCharType="separate"/>
                      </w:r>
                      <w:r>
                        <w:t>Data</w:t>
                      </w:r>
                      <w:bookmarkStart w:id="2" w:name="_Hlt486415175"/>
                      <w:bookmarkStart w:id="3" w:name="_Hlt486415176"/>
                      <w:r>
                        <w:t>T</w:t>
                      </w:r>
                      <w:bookmarkEnd w:id="2"/>
                      <w:bookmarkEnd w:id="3"/>
                      <w:r>
                        <w:t>able</w:t>
                      </w:r>
                      <w:proofErr w:type="spellEnd"/>
                      <w:r>
                        <w:fldChar w:fldCharType="end"/>
                      </w:r>
                      <w:r>
                        <w:rPr>
                          <w:rStyle w:val="apple-converted-space"/>
                          <w:rFonts w:ascii="Segoe UI" w:hAnsi="Segoe UI" w:cs="Segoe UI"/>
                          <w:color w:val="2A2A2A"/>
                          <w:szCs w:val="20"/>
                        </w:rPr>
                        <w:t> </w:t>
                      </w:r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>for sorting, filtering, searching, editing, and navigation. The</w:t>
                      </w:r>
                      <w:r>
                        <w:rPr>
                          <w:rStyle w:val="apple-converted-space"/>
                          <w:rFonts w:ascii="Segoe UI" w:hAnsi="Segoe UI" w:cs="Segoe UI"/>
                          <w:color w:val="2A2A2A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selflink"/>
                          <w:rFonts w:ascii="Segoe UI" w:hAnsi="Segoe UI" w:cs="Segoe UI"/>
                          <w:color w:val="2A2A2A"/>
                          <w:szCs w:val="20"/>
                        </w:rPr>
                        <w:t>DataView</w:t>
                      </w:r>
                      <w:proofErr w:type="spellEnd"/>
                      <w:r>
                        <w:rPr>
                          <w:rStyle w:val="apple-converted-space"/>
                          <w:rFonts w:ascii="Segoe UI" w:hAnsi="Segoe UI" w:cs="Segoe UI"/>
                          <w:color w:val="2A2A2A"/>
                          <w:szCs w:val="20"/>
                        </w:rPr>
                        <w:t> </w:t>
                      </w:r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>does not store data, but instead represents a connected view of its corresponding</w:t>
                      </w:r>
                      <w:r>
                        <w:rPr>
                          <w:rStyle w:val="apple-converted-space"/>
                          <w:rFonts w:ascii="Segoe UI" w:hAnsi="Segoe UI" w:cs="Segoe UI"/>
                          <w:color w:val="2A2A2A"/>
                          <w:szCs w:val="20"/>
                        </w:rPr>
                        <w:t> </w:t>
                      </w:r>
                      <w:proofErr w:type="spellStart"/>
                      <w:r>
                        <w:fldChar w:fldCharType="begin"/>
                      </w:r>
                      <w:r>
                        <w:instrText xml:space="preserve"> HYPERLINK  "https://msdn.microsoft.com/en-us/library/system.data.datatable(v=vs.110).aspx" </w:instrText>
                      </w:r>
                      <w:r>
                        <w:fldChar w:fldCharType="separate"/>
                      </w:r>
                      <w:r>
                        <w:t>DataTable</w:t>
                      </w:r>
                      <w:proofErr w:type="spellEnd"/>
                      <w:r>
                        <w:fldChar w:fldCharType="end"/>
                      </w:r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>. Changes to the</w:t>
                      </w:r>
                      <w:r>
                        <w:rPr>
                          <w:rStyle w:val="apple-converted-space"/>
                          <w:rFonts w:ascii="Segoe UI" w:hAnsi="Segoe UI" w:cs="Segoe UI"/>
                          <w:color w:val="2A2A2A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selflink"/>
                          <w:rFonts w:ascii="Segoe UI" w:hAnsi="Segoe UI" w:cs="Segoe UI"/>
                          <w:color w:val="2A2A2A"/>
                          <w:szCs w:val="20"/>
                        </w:rPr>
                        <w:t>DataView</w:t>
                      </w:r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>’s</w:t>
                      </w:r>
                      <w:proofErr w:type="spellEnd"/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 xml:space="preserve"> data will affect the</w:t>
                      </w:r>
                      <w:r>
                        <w:rPr>
                          <w:rStyle w:val="apple-converted-space"/>
                          <w:rFonts w:ascii="Segoe UI" w:hAnsi="Segoe UI" w:cs="Segoe UI"/>
                          <w:color w:val="2A2A2A"/>
                          <w:szCs w:val="20"/>
                        </w:rPr>
                        <w:t> </w:t>
                      </w:r>
                      <w:proofErr w:type="spellStart"/>
                      <w:r>
                        <w:fldChar w:fldCharType="begin"/>
                      </w:r>
                      <w:r>
                        <w:instrText xml:space="preserve"> HYPERLINK  "https://msdn.microsoft.com/en-us/library/system.data.datatable(v=vs.110).aspx" </w:instrText>
                      </w:r>
                      <w:r>
                        <w:fldChar w:fldCharType="separate"/>
                      </w:r>
                      <w:r>
                        <w:t>DataTable</w:t>
                      </w:r>
                      <w:proofErr w:type="spellEnd"/>
                      <w:r>
                        <w:fldChar w:fldCharType="end"/>
                      </w:r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>. Changes to the</w:t>
                      </w:r>
                      <w:r>
                        <w:rPr>
                          <w:rStyle w:val="apple-converted-space"/>
                          <w:rFonts w:ascii="Segoe UI" w:hAnsi="Segoe UI" w:cs="Segoe UI"/>
                          <w:color w:val="2A2A2A"/>
                          <w:szCs w:val="20"/>
                        </w:rPr>
                        <w:t> </w:t>
                      </w:r>
                      <w:proofErr w:type="spellStart"/>
                      <w:r>
                        <w:fldChar w:fldCharType="begin"/>
                      </w:r>
                      <w:r>
                        <w:instrText xml:space="preserve"> HYPERLINK  "https://msdn.microsoft.com/en-us/library/system.data.datatable(v=vs.110).aspx" </w:instrText>
                      </w:r>
                      <w:r>
                        <w:fldChar w:fldCharType="separate"/>
                      </w:r>
                      <w:r>
                        <w:t>DataTable</w:t>
                      </w:r>
                      <w:r>
                        <w:fldChar w:fldCharType="end"/>
                      </w:r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>’s</w:t>
                      </w:r>
                      <w:proofErr w:type="spellEnd"/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 xml:space="preserve"> data will affect all</w:t>
                      </w:r>
                      <w:r>
                        <w:rPr>
                          <w:rStyle w:val="apple-converted-space"/>
                          <w:rFonts w:ascii="Segoe UI" w:hAnsi="Segoe UI" w:cs="Segoe UI"/>
                          <w:color w:val="2A2A2A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selflink"/>
                          <w:rFonts w:ascii="Segoe UI" w:hAnsi="Segoe UI" w:cs="Segoe UI"/>
                          <w:color w:val="2A2A2A"/>
                          <w:szCs w:val="20"/>
                        </w:rPr>
                        <w:t>DataView</w:t>
                      </w:r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>s</w:t>
                      </w:r>
                      <w:proofErr w:type="spellEnd"/>
                      <w:r>
                        <w:rPr>
                          <w:rFonts w:ascii="Segoe UI" w:hAnsi="Segoe UI" w:cs="Segoe UI"/>
                          <w:color w:val="2A2A2A"/>
                          <w:szCs w:val="20"/>
                        </w:rPr>
                        <w:t xml:space="preserve"> associated with i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w:drawing>
          <wp:anchor distT="0" distB="0" distL="114300" distR="114300" simplePos="0" relativeHeight="251715584" behindDoc="0" locked="0" layoutInCell="1" allowOverlap="1" wp14:anchorId="63FD2D51" wp14:editId="02C0664E">
            <wp:simplePos x="0" y="0"/>
            <wp:positionH relativeFrom="margin">
              <wp:posOffset>11430</wp:posOffset>
            </wp:positionH>
            <wp:positionV relativeFrom="margin">
              <wp:posOffset>-37462</wp:posOffset>
            </wp:positionV>
            <wp:extent cx="2797177" cy="2145667"/>
            <wp:effectExtent l="95250" t="95250" r="98423" b="121283"/>
            <wp:wrapNone/>
            <wp:docPr id="4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7177" cy="2145667"/>
                    </a:xfrm>
                    <a:prstGeom prst="rect">
                      <a:avLst/>
                    </a:prstGeom>
                    <a:solidFill>
                      <a:srgbClr val="EDEDED"/>
                    </a:solidFill>
                    <a:ln w="88897">
                      <a:solidFill>
                        <a:srgbClr val="FFFFFF"/>
                      </a:solidFill>
                      <a:prstDash val="solid"/>
                    </a:ln>
                    <a:effectLst>
                      <a:outerShdw dist="18004" dir="5400000" algn="tl">
                        <a:srgbClr val="000000"/>
                      </a:outerShdw>
                    </a:effectLst>
                  </pic:spPr>
                </pic:pic>
              </a:graphicData>
            </a:graphic>
          </wp:anchor>
        </w:drawing>
      </w:r>
    </w:p>
    <w:p w14:paraId="08CABB14" w14:textId="77777777" w:rsidR="002A6DB2" w:rsidRDefault="002A6DB2"/>
    <w:p w14:paraId="6477A09E" w14:textId="77777777" w:rsidR="002A6DB2" w:rsidRDefault="00FF413B">
      <w:pPr>
        <w:suppressAutoHyphens w:val="0"/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A2164B3" wp14:editId="5E2100DE">
                <wp:simplePos x="0" y="0"/>
                <wp:positionH relativeFrom="column">
                  <wp:posOffset>7751131</wp:posOffset>
                </wp:positionH>
                <wp:positionV relativeFrom="paragraph">
                  <wp:posOffset>3351413</wp:posOffset>
                </wp:positionV>
                <wp:extent cx="2009778" cy="1945642"/>
                <wp:effectExtent l="0" t="0" r="28572" b="16508"/>
                <wp:wrapNone/>
                <wp:docPr id="5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9778" cy="19456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170687" w14:textId="77777777" w:rsidR="002A6DB2" w:rsidRDefault="00FF413B">
                            <w:pPr>
                              <w:rPr>
                                <w:sz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 xml:space="preserve">The </w:t>
                            </w:r>
                            <w:proofErr w:type="spellStart"/>
                            <w:r>
                              <w:rPr>
                                <w:sz w:val="26"/>
                              </w:rPr>
                              <w:t>DataSource</w:t>
                            </w:r>
                            <w:proofErr w:type="spellEnd"/>
                            <w:r>
                              <w:rPr>
                                <w:sz w:val="26"/>
                              </w:rPr>
                              <w:t xml:space="preserve"> of the </w:t>
                            </w:r>
                            <w:proofErr w:type="spellStart"/>
                            <w:r>
                              <w:rPr>
                                <w:sz w:val="26"/>
                              </w:rPr>
                              <w:t>DatGridView</w:t>
                            </w:r>
                            <w:proofErr w:type="spellEnd"/>
                            <w:r>
                              <w:rPr>
                                <w:sz w:val="26"/>
                              </w:rPr>
                              <w:t xml:space="preserve"> can be either a </w:t>
                            </w:r>
                            <w:proofErr w:type="spellStart"/>
                            <w:r>
                              <w:rPr>
                                <w:sz w:val="26"/>
                              </w:rPr>
                              <w:t>DataTable</w:t>
                            </w:r>
                            <w:proofErr w:type="spellEnd"/>
                            <w:r>
                              <w:rPr>
                                <w:sz w:val="26"/>
                              </w:rPr>
                              <w:t xml:space="preserve"> or a </w:t>
                            </w:r>
                            <w:proofErr w:type="spellStart"/>
                            <w:r>
                              <w:rPr>
                                <w:sz w:val="26"/>
                              </w:rPr>
                              <w:t>DataView</w:t>
                            </w:r>
                            <w:proofErr w:type="spellEnd"/>
                            <w:r>
                              <w:rPr>
                                <w:sz w:val="26"/>
                              </w:rPr>
                              <w:t>.</w:t>
                            </w:r>
                          </w:p>
                          <w:p w14:paraId="30622643" w14:textId="77777777" w:rsidR="002A6DB2" w:rsidRDefault="00FF413B">
                            <w:pPr>
                              <w:rPr>
                                <w:sz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 xml:space="preserve">(We create and use a </w:t>
                            </w:r>
                            <w:proofErr w:type="spellStart"/>
                            <w:r>
                              <w:rPr>
                                <w:sz w:val="26"/>
                              </w:rPr>
                              <w:t>DataView</w:t>
                            </w:r>
                            <w:proofErr w:type="spellEnd"/>
                            <w:r>
                              <w:rPr>
                                <w:sz w:val="26"/>
                              </w:rPr>
                              <w:t xml:space="preserve"> as we can apply a filter to our </w:t>
                            </w:r>
                            <w:proofErr w:type="spellStart"/>
                            <w:r>
                              <w:rPr>
                                <w:sz w:val="26"/>
                              </w:rPr>
                              <w:t>DataView</w:t>
                            </w:r>
                            <w:proofErr w:type="spellEnd"/>
                            <w:r>
                              <w:rPr>
                                <w:sz w:val="26"/>
                              </w:rPr>
                              <w:t>.)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2A2164B3" id="Text Box 53" o:spid="_x0000_s1028" type="#_x0000_t202" style="position:absolute;margin-left:610.35pt;margin-top:263.9pt;width:158.25pt;height:153.2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" strokeweight=".17625mm">
                <v:textbox>
                  <w:txbxContent>
                    <w:p w14:paraId="0A170687" w14:textId="77777777" w:rsidR="002A6DB2" w:rsidRDefault="00FF413B">
                      <w:pPr>
                        <w:rPr>
                          <w:sz w:val="26"/>
                        </w:rPr>
                      </w:pPr>
                      <w:r>
                        <w:rPr>
                          <w:sz w:val="26"/>
                        </w:rPr>
                        <w:t xml:space="preserve">The </w:t>
                      </w:r>
                      <w:proofErr w:type="spellStart"/>
                      <w:r>
                        <w:rPr>
                          <w:sz w:val="26"/>
                        </w:rPr>
                        <w:t>DataSource</w:t>
                      </w:r>
                      <w:proofErr w:type="spellEnd"/>
                      <w:r>
                        <w:rPr>
                          <w:sz w:val="26"/>
                        </w:rPr>
                        <w:t xml:space="preserve"> of the </w:t>
                      </w:r>
                      <w:proofErr w:type="spellStart"/>
                      <w:r>
                        <w:rPr>
                          <w:sz w:val="26"/>
                        </w:rPr>
                        <w:t>DatGridView</w:t>
                      </w:r>
                      <w:proofErr w:type="spellEnd"/>
                      <w:r>
                        <w:rPr>
                          <w:sz w:val="26"/>
                        </w:rPr>
                        <w:t xml:space="preserve"> can be either a </w:t>
                      </w:r>
                      <w:proofErr w:type="spellStart"/>
                      <w:r>
                        <w:rPr>
                          <w:sz w:val="26"/>
                        </w:rPr>
                        <w:t>DataTable</w:t>
                      </w:r>
                      <w:proofErr w:type="spellEnd"/>
                      <w:r>
                        <w:rPr>
                          <w:sz w:val="26"/>
                        </w:rPr>
                        <w:t xml:space="preserve"> or a </w:t>
                      </w:r>
                      <w:proofErr w:type="spellStart"/>
                      <w:r>
                        <w:rPr>
                          <w:sz w:val="26"/>
                        </w:rPr>
                        <w:t>DataView</w:t>
                      </w:r>
                      <w:proofErr w:type="spellEnd"/>
                      <w:r>
                        <w:rPr>
                          <w:sz w:val="26"/>
                        </w:rPr>
                        <w:t>.</w:t>
                      </w:r>
                    </w:p>
                    <w:p w14:paraId="30622643" w14:textId="77777777" w:rsidR="002A6DB2" w:rsidRDefault="00FF413B">
                      <w:pPr>
                        <w:rPr>
                          <w:sz w:val="26"/>
                        </w:rPr>
                      </w:pPr>
                      <w:r>
                        <w:rPr>
                          <w:sz w:val="26"/>
                        </w:rPr>
                        <w:t xml:space="preserve">(We create and use a </w:t>
                      </w:r>
                      <w:proofErr w:type="spellStart"/>
                      <w:r>
                        <w:rPr>
                          <w:sz w:val="26"/>
                        </w:rPr>
                        <w:t>DataView</w:t>
                      </w:r>
                      <w:proofErr w:type="spellEnd"/>
                      <w:r>
                        <w:rPr>
                          <w:sz w:val="26"/>
                        </w:rPr>
                        <w:t xml:space="preserve"> as we can apply a filter to our </w:t>
                      </w:r>
                      <w:proofErr w:type="spellStart"/>
                      <w:r>
                        <w:rPr>
                          <w:sz w:val="26"/>
                        </w:rPr>
                        <w:t>DataView</w:t>
                      </w:r>
                      <w:proofErr w:type="spellEnd"/>
                      <w:r>
                        <w:rPr>
                          <w:sz w:val="26"/>
                        </w:rPr>
                        <w:t>.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32B2D53" wp14:editId="1A76997A">
                <wp:simplePos x="0" y="0"/>
                <wp:positionH relativeFrom="column">
                  <wp:posOffset>4160232</wp:posOffset>
                </wp:positionH>
                <wp:positionV relativeFrom="paragraph">
                  <wp:posOffset>827412</wp:posOffset>
                </wp:positionV>
                <wp:extent cx="217170" cy="4429125"/>
                <wp:effectExtent l="1447800" t="0" r="1440180" b="0"/>
                <wp:wrapNone/>
                <wp:docPr id="6" name="Up-Down Arr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01618">
                          <a:off x="0" y="0"/>
                          <a:ext cx="217170" cy="4429125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ss"/>
                            <a:gd name="f6" fmla="val 0"/>
                            <a:gd name="f7" fmla="val 50000"/>
                            <a:gd name="f8" fmla="+- 0 0 -270"/>
                            <a:gd name="f9" fmla="+- 0 0 -90"/>
                            <a:gd name="f10" fmla="abs f3"/>
                            <a:gd name="f11" fmla="abs f4"/>
                            <a:gd name="f12" fmla="abs f5"/>
                            <a:gd name="f13" fmla="*/ f8 f0 1"/>
                            <a:gd name="f14" fmla="*/ f9 f0 1"/>
                            <a:gd name="f15" fmla="?: f10 f3 1"/>
                            <a:gd name="f16" fmla="?: f11 f4 1"/>
                            <a:gd name="f17" fmla="?: f12 f5 1"/>
                            <a:gd name="f18" fmla="*/ f13 1 f2"/>
                            <a:gd name="f19" fmla="*/ f14 1 f2"/>
                            <a:gd name="f20" fmla="*/ f15 1 21600"/>
                            <a:gd name="f21" fmla="*/ f16 1 21600"/>
                            <a:gd name="f22" fmla="*/ 21600 f15 1"/>
                            <a:gd name="f23" fmla="*/ 21600 f16 1"/>
                            <a:gd name="f24" fmla="+- f18 0 f1"/>
                            <a:gd name="f25" fmla="+- f19 0 f1"/>
                            <a:gd name="f26" fmla="min f21 f20"/>
                            <a:gd name="f27" fmla="*/ f22 1 f17"/>
                            <a:gd name="f28" fmla="*/ f23 1 f17"/>
                            <a:gd name="f29" fmla="val f27"/>
                            <a:gd name="f30" fmla="val f28"/>
                            <a:gd name="f31" fmla="*/ f6 f26 1"/>
                            <a:gd name="f32" fmla="+- f30 0 f6"/>
                            <a:gd name="f33" fmla="+- f29 0 f6"/>
                            <a:gd name="f34" fmla="*/ f29 f26 1"/>
                            <a:gd name="f35" fmla="*/ f30 f26 1"/>
                            <a:gd name="f36" fmla="*/ f32 1 2"/>
                            <a:gd name="f37" fmla="*/ f33 1 2"/>
                            <a:gd name="f38" fmla="min f33 f32"/>
                            <a:gd name="f39" fmla="*/ f33 f7 1"/>
                            <a:gd name="f40" fmla="+- f6 f36 0"/>
                            <a:gd name="f41" fmla="+- f6 f37 0"/>
                            <a:gd name="f42" fmla="*/ f38 f7 1"/>
                            <a:gd name="f43" fmla="*/ f39 1 200000"/>
                            <a:gd name="f44" fmla="*/ f42 1 100000"/>
                            <a:gd name="f45" fmla="+- f41 0 f43"/>
                            <a:gd name="f46" fmla="+- f41 f43 0"/>
                            <a:gd name="f47" fmla="*/ f41 f26 1"/>
                            <a:gd name="f48" fmla="*/ f40 f26 1"/>
                            <a:gd name="f49" fmla="+- f30 0 f44"/>
                            <a:gd name="f50" fmla="*/ f45 f44 1"/>
                            <a:gd name="f51" fmla="*/ f45 f26 1"/>
                            <a:gd name="f52" fmla="*/ f46 f26 1"/>
                            <a:gd name="f53" fmla="*/ f44 f26 1"/>
                            <a:gd name="f54" fmla="*/ f50 1 f37"/>
                            <a:gd name="f55" fmla="*/ f49 f26 1"/>
                            <a:gd name="f56" fmla="+- f44 0 f54"/>
                            <a:gd name="f57" fmla="+- f49 f54 0"/>
                            <a:gd name="f58" fmla="*/ f56 f26 1"/>
                            <a:gd name="f59" fmla="*/ f57 f26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24">
                              <a:pos x="f31" y="f53"/>
                            </a:cxn>
                            <a:cxn ang="f24">
                              <a:pos x="f51" y="f48"/>
                            </a:cxn>
                            <a:cxn ang="f24">
                              <a:pos x="f31" y="f55"/>
                            </a:cxn>
                            <a:cxn ang="f25">
                              <a:pos x="f34" y="f55"/>
                            </a:cxn>
                            <a:cxn ang="f25">
                              <a:pos x="f52" y="f48"/>
                            </a:cxn>
                            <a:cxn ang="f25">
                              <a:pos x="f34" y="f53"/>
                            </a:cxn>
                          </a:cxnLst>
                          <a:rect l="f51" t="f58" r="f52" b="f59"/>
                          <a:pathLst>
                            <a:path>
                              <a:moveTo>
                                <a:pt x="f31" y="f53"/>
                              </a:moveTo>
                              <a:lnTo>
                                <a:pt x="f47" y="f31"/>
                              </a:lnTo>
                              <a:lnTo>
                                <a:pt x="f34" y="f53"/>
                              </a:lnTo>
                              <a:lnTo>
                                <a:pt x="f52" y="f53"/>
                              </a:lnTo>
                              <a:lnTo>
                                <a:pt x="f52" y="f55"/>
                              </a:lnTo>
                              <a:lnTo>
                                <a:pt x="f34" y="f55"/>
                              </a:lnTo>
                              <a:lnTo>
                                <a:pt x="f47" y="f35"/>
                              </a:lnTo>
                              <a:lnTo>
                                <a:pt x="f31" y="f55"/>
                              </a:lnTo>
                              <a:lnTo>
                                <a:pt x="f51" y="f55"/>
                              </a:lnTo>
                              <a:lnTo>
                                <a:pt x="f51" y="f5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19D1D353" id="Up-Down Arrow 24" o:spid="_x0000_s1026" style="position:absolute;margin-left:327.6pt;margin-top:65.15pt;width:17.1pt;height:348.75pt;rotation:2841661fd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7170,4429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" path="m,108585l108585,,217170,108585r-54293,l162877,4320540r54293,l108585,4429125,,4320540r54292,l54292,108585,,108585xe" fillcolor="#4f81bd" strokecolor="#385d8a" strokeweight=".70561mm">
                <v:path arrowok="t" o:connecttype="custom" o:connectlocs="108585,0;217170,2214563;108585,4429125;0,2214563;0,108585;54292,2214563;0,4320540;217170,4320540;162877,2214563;217170,108585" o:connectangles="270,0,90,180,180,180,180,0,0,0" textboxrect="54292,54292,162877,4374833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2EAAC5E" wp14:editId="0FE38431">
                <wp:simplePos x="0" y="0"/>
                <wp:positionH relativeFrom="column">
                  <wp:posOffset>5762631</wp:posOffset>
                </wp:positionH>
                <wp:positionV relativeFrom="paragraph">
                  <wp:posOffset>2245354</wp:posOffset>
                </wp:positionV>
                <wp:extent cx="1986918" cy="1104266"/>
                <wp:effectExtent l="38100" t="19050" r="13332" b="133984"/>
                <wp:wrapNone/>
                <wp:docPr id="7" name="Elb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799975" flipV="1">
                          <a:off x="0" y="0"/>
                          <a:ext cx="1986918" cy="1104266"/>
                        </a:xfrm>
                        <a:prstGeom prst="bentConnector3">
                          <a:avLst/>
                        </a:prstGeom>
                        <a:noFill/>
                        <a:ln w="38103">
                          <a:solidFill>
                            <a:srgbClr val="BE4B48"/>
                          </a:solidFill>
                          <a:prstDash val="solid"/>
                          <a:tailEnd type="arrow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079B5C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52" o:spid="_x0000_s1026" type="#_x0000_t34" style="position:absolute;margin-left:453.75pt;margin-top:176.8pt;width:156.45pt;height:86.95pt;rotation:-11796453fd;flip:y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" strokecolor="#be4b48" strokeweight="1.0584mm">
                <v:stroke endarrow="open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65310D0" wp14:editId="5BB8BA34">
                <wp:simplePos x="0" y="0"/>
                <wp:positionH relativeFrom="column">
                  <wp:posOffset>7750170</wp:posOffset>
                </wp:positionH>
                <wp:positionV relativeFrom="paragraph">
                  <wp:posOffset>1468124</wp:posOffset>
                </wp:positionV>
                <wp:extent cx="1870076" cy="775338"/>
                <wp:effectExtent l="0" t="0" r="15874" b="24762"/>
                <wp:wrapNone/>
                <wp:docPr id="8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0076" cy="775338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1E7E817" w14:textId="77777777" w:rsidR="002A6DB2" w:rsidRDefault="00FF413B">
                            <w:pPr>
                              <w:rPr>
                                <w:sz w:val="30"/>
                              </w:rPr>
                            </w:pPr>
                            <w:proofErr w:type="spellStart"/>
                            <w:r>
                              <w:rPr>
                                <w:sz w:val="30"/>
                              </w:rPr>
                              <w:t>DataView</w:t>
                            </w:r>
                            <w:proofErr w:type="spellEnd"/>
                            <w:r>
                              <w:rPr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0"/>
                              </w:rPr>
                              <w:t>RowFilter</w:t>
                            </w:r>
                            <w:proofErr w:type="spellEnd"/>
                            <w:r>
                              <w:rPr>
                                <w:sz w:val="30"/>
                              </w:rPr>
                              <w:t xml:space="preserve"> =</w:t>
                            </w:r>
                          </w:p>
                          <w:p w14:paraId="58BF6C8E" w14:textId="77777777" w:rsidR="002A6DB2" w:rsidRDefault="00FF413B">
                            <w:pPr>
                              <w:rPr>
                                <w:sz w:val="30"/>
                              </w:rPr>
                            </w:pPr>
                            <w:r>
                              <w:rPr>
                                <w:sz w:val="30"/>
                              </w:rPr>
                              <w:t>Make = ‘Ford Focus’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265310D0" id="Text Box 50" o:spid="_x0000_s1029" type="#_x0000_t202" style="position:absolute;margin-left:610.25pt;margin-top:115.6pt;width:147.25pt;height:61.0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" fillcolor="#95b3d7" strokeweight=".17625mm">
                <v:textbox>
                  <w:txbxContent>
                    <w:p w14:paraId="21E7E817" w14:textId="77777777" w:rsidR="002A6DB2" w:rsidRDefault="00FF413B">
                      <w:pPr>
                        <w:rPr>
                          <w:sz w:val="30"/>
                        </w:rPr>
                      </w:pPr>
                      <w:proofErr w:type="spellStart"/>
                      <w:r>
                        <w:rPr>
                          <w:sz w:val="30"/>
                        </w:rPr>
                        <w:t>DataView</w:t>
                      </w:r>
                      <w:proofErr w:type="spellEnd"/>
                      <w:r>
                        <w:rPr>
                          <w:sz w:val="3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0"/>
                        </w:rPr>
                        <w:t>RowFilter</w:t>
                      </w:r>
                      <w:proofErr w:type="spellEnd"/>
                      <w:r>
                        <w:rPr>
                          <w:sz w:val="30"/>
                        </w:rPr>
                        <w:t xml:space="preserve"> =</w:t>
                      </w:r>
                    </w:p>
                    <w:p w14:paraId="58BF6C8E" w14:textId="77777777" w:rsidR="002A6DB2" w:rsidRDefault="00FF413B">
                      <w:pPr>
                        <w:rPr>
                          <w:sz w:val="30"/>
                        </w:rPr>
                      </w:pPr>
                      <w:r>
                        <w:rPr>
                          <w:sz w:val="30"/>
                        </w:rPr>
                        <w:t>Make = ‘Ford Focus’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8CC3109" wp14:editId="2C81FF70">
                <wp:simplePos x="0" y="0"/>
                <wp:positionH relativeFrom="column">
                  <wp:posOffset>3466216</wp:posOffset>
                </wp:positionH>
                <wp:positionV relativeFrom="paragraph">
                  <wp:posOffset>108484</wp:posOffset>
                </wp:positionV>
                <wp:extent cx="1679579" cy="574042"/>
                <wp:effectExtent l="0" t="0" r="15871" b="16508"/>
                <wp:wrapNone/>
                <wp:docPr id="9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9579" cy="5740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07601F9" w14:textId="77777777" w:rsidR="002A6DB2" w:rsidRDefault="00FF413B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b/>
                                <w:sz w:val="28"/>
                              </w:rPr>
                              <w:t>ds.Tables</w:t>
                            </w:r>
                            <w:proofErr w:type="spellEnd"/>
                            <w:proofErr w:type="gramEnd"/>
                            <w:r>
                              <w:rPr>
                                <w:b/>
                                <w:sz w:val="28"/>
                              </w:rPr>
                              <w:t>[“tables”]</w:t>
                            </w:r>
                          </w:p>
                          <w:p w14:paraId="6A367550" w14:textId="77777777" w:rsidR="002A6DB2" w:rsidRDefault="00FF413B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OR </w:t>
                            </w:r>
                            <w:proofErr w:type="spellStart"/>
                            <w:proofErr w:type="gramStart"/>
                            <w:r>
                              <w:rPr>
                                <w:b/>
                                <w:sz w:val="28"/>
                              </w:rPr>
                              <w:t>ds.Tables</w:t>
                            </w:r>
                            <w:proofErr w:type="spellEnd"/>
                            <w:proofErr w:type="gramEnd"/>
                            <w:r>
                              <w:rPr>
                                <w:b/>
                                <w:sz w:val="28"/>
                              </w:rPr>
                              <w:t>[0]</w:t>
                            </w:r>
                          </w:p>
                          <w:p w14:paraId="463F5F52" w14:textId="77777777" w:rsidR="002A6DB2" w:rsidRDefault="002A6DB2">
                            <w:pPr>
                              <w:spacing w:after="0"/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58CC3109" id="Text Box 47" o:spid="_x0000_s1030" type="#_x0000_t202" style="position:absolute;margin-left:272.95pt;margin-top:8.55pt;width:132.25pt;height:45.2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" strokeweight=".17625mm">
                <v:textbox>
                  <w:txbxContent>
                    <w:p w14:paraId="207601F9" w14:textId="77777777" w:rsidR="002A6DB2" w:rsidRDefault="00FF413B">
                      <w:pPr>
                        <w:spacing w:after="0"/>
                        <w:rPr>
                          <w:b/>
                          <w:sz w:val="28"/>
                        </w:rPr>
                      </w:pPr>
                      <w:proofErr w:type="spellStart"/>
                      <w:proofErr w:type="gramStart"/>
                      <w:r>
                        <w:rPr>
                          <w:b/>
                          <w:sz w:val="28"/>
                        </w:rPr>
                        <w:t>ds.Tables</w:t>
                      </w:r>
                      <w:proofErr w:type="spellEnd"/>
                      <w:proofErr w:type="gramEnd"/>
                      <w:r>
                        <w:rPr>
                          <w:b/>
                          <w:sz w:val="28"/>
                        </w:rPr>
                        <w:t>[“tables”]</w:t>
                      </w:r>
                    </w:p>
                    <w:p w14:paraId="6A367550" w14:textId="77777777" w:rsidR="002A6DB2" w:rsidRDefault="00FF413B">
                      <w:pPr>
                        <w:spacing w:after="0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OR </w:t>
                      </w:r>
                      <w:proofErr w:type="spellStart"/>
                      <w:proofErr w:type="gramStart"/>
                      <w:r>
                        <w:rPr>
                          <w:b/>
                          <w:sz w:val="28"/>
                        </w:rPr>
                        <w:t>ds.Tables</w:t>
                      </w:r>
                      <w:proofErr w:type="spellEnd"/>
                      <w:proofErr w:type="gramEnd"/>
                      <w:r>
                        <w:rPr>
                          <w:b/>
                          <w:sz w:val="28"/>
                        </w:rPr>
                        <w:t>[0]</w:t>
                      </w:r>
                    </w:p>
                    <w:p w14:paraId="463F5F52" w14:textId="77777777" w:rsidR="002A6DB2" w:rsidRDefault="002A6DB2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w:drawing>
          <wp:anchor distT="0" distB="0" distL="114300" distR="114300" simplePos="0" relativeHeight="251720704" behindDoc="0" locked="0" layoutInCell="1" allowOverlap="1" wp14:anchorId="12312503" wp14:editId="026595D9">
            <wp:simplePos x="0" y="0"/>
            <wp:positionH relativeFrom="margin">
              <wp:posOffset>1363983</wp:posOffset>
            </wp:positionH>
            <wp:positionV relativeFrom="margin">
              <wp:posOffset>3318513</wp:posOffset>
            </wp:positionV>
            <wp:extent cx="5943600" cy="3474089"/>
            <wp:effectExtent l="0" t="0" r="0" b="0"/>
            <wp:wrapSquare wrapText="bothSides"/>
            <wp:docPr id="10" name="Picture 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4089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5C59A9A2" w14:textId="77777777" w:rsidR="002A6DB2" w:rsidRDefault="00FF413B">
      <w:pPr>
        <w:pageBreakBefore/>
      </w:pPr>
      <w:r>
        <w:rPr>
          <w:noProof/>
          <w:lang w:eastAsia="en-IE"/>
        </w:rPr>
        <w:lastRenderedPageBreak/>
        <w:drawing>
          <wp:anchor distT="0" distB="0" distL="114300" distR="114300" simplePos="0" relativeHeight="251694080" behindDoc="0" locked="0" layoutInCell="1" allowOverlap="1" wp14:anchorId="0E324A53" wp14:editId="3A5A173D">
            <wp:simplePos x="0" y="0"/>
            <wp:positionH relativeFrom="margin">
              <wp:posOffset>-32388</wp:posOffset>
            </wp:positionH>
            <wp:positionV relativeFrom="margin">
              <wp:posOffset>4384676</wp:posOffset>
            </wp:positionV>
            <wp:extent cx="3566160" cy="2561591"/>
            <wp:effectExtent l="0" t="0" r="0" b="0"/>
            <wp:wrapSquare wrapText="bothSides"/>
            <wp:docPr id="11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66160" cy="256159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D3A5BC6" wp14:editId="32DF81E3">
                <wp:simplePos x="0" y="0"/>
                <wp:positionH relativeFrom="column">
                  <wp:posOffset>836932</wp:posOffset>
                </wp:positionH>
                <wp:positionV relativeFrom="paragraph">
                  <wp:posOffset>2901318</wp:posOffset>
                </wp:positionV>
                <wp:extent cx="1520190" cy="325755"/>
                <wp:effectExtent l="0" t="0" r="22860" b="17145"/>
                <wp:wrapNone/>
                <wp:docPr id="12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0190" cy="325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txbx>
                        <w:txbxContent>
                          <w:p w14:paraId="7F0A0F6B" w14:textId="77777777" w:rsidR="002A6DB2" w:rsidRDefault="00FF413B">
                            <w:pPr>
                              <w:jc w:val="center"/>
                              <w:rPr>
                                <w:sz w:val="30"/>
                              </w:rPr>
                            </w:pPr>
                            <w:proofErr w:type="spellStart"/>
                            <w:r>
                              <w:rPr>
                                <w:sz w:val="30"/>
                              </w:rPr>
                              <w:t>BindingSource</w:t>
                            </w:r>
                            <w:proofErr w:type="spellEnd"/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2D3A5BC6" id="_x0000_s1031" type="#_x0000_t202" style="position:absolute;margin-left:65.9pt;margin-top:228.45pt;width:119.7pt;height:25.6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" fillcolor="#4f81bd" strokecolor="#385d8a" strokeweight=".70561mm">
                <v:textbox>
                  <w:txbxContent>
                    <w:p w14:paraId="7F0A0F6B" w14:textId="77777777" w:rsidR="002A6DB2" w:rsidRDefault="00FF413B">
                      <w:pPr>
                        <w:jc w:val="center"/>
                        <w:rPr>
                          <w:sz w:val="30"/>
                        </w:rPr>
                      </w:pPr>
                      <w:proofErr w:type="spellStart"/>
                      <w:r>
                        <w:rPr>
                          <w:sz w:val="30"/>
                        </w:rPr>
                        <w:t>BindingSourc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386BBD4" wp14:editId="22E0901B">
                <wp:simplePos x="0" y="0"/>
                <wp:positionH relativeFrom="column">
                  <wp:posOffset>610874</wp:posOffset>
                </wp:positionH>
                <wp:positionV relativeFrom="paragraph">
                  <wp:posOffset>3162141</wp:posOffset>
                </wp:positionV>
                <wp:extent cx="1918338" cy="714375"/>
                <wp:effectExtent l="0" t="0" r="24762" b="28575"/>
                <wp:wrapNone/>
                <wp:docPr id="13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8338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EFC4CE5" w14:textId="77777777" w:rsidR="002A6DB2" w:rsidRDefault="00FF413B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Encapsulates a data source for binding to controls. We use this to bind controls on the form to our data (in our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ataSet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4386BBD4" id="Text Box 36" o:spid="_x0000_s1032" type="#_x0000_t202" style="position:absolute;margin-left:48.1pt;margin-top:249pt;width:151.05pt;height:56.2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" strokeweight=".17625mm">
                <v:textbox>
                  <w:txbxContent>
                    <w:p w14:paraId="1EFC4CE5" w14:textId="77777777" w:rsidR="002A6DB2" w:rsidRDefault="00FF413B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Encapsulates a data source for binding to controls. We use this to bind controls on the form to our data (in our </w:t>
                      </w:r>
                      <w:proofErr w:type="spellStart"/>
                      <w:r>
                        <w:rPr>
                          <w:sz w:val="18"/>
                        </w:rPr>
                        <w:t>DataSet</w:t>
                      </w:r>
                      <w:proofErr w:type="spellEnd"/>
                      <w:r>
                        <w:rPr>
                          <w:sz w:val="18"/>
                        </w:rPr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C05185A" wp14:editId="0A84058C">
                <wp:simplePos x="0" y="0"/>
                <wp:positionH relativeFrom="column">
                  <wp:posOffset>547368</wp:posOffset>
                </wp:positionH>
                <wp:positionV relativeFrom="paragraph">
                  <wp:posOffset>2882902</wp:posOffset>
                </wp:positionV>
                <wp:extent cx="2072643" cy="1094107"/>
                <wp:effectExtent l="0" t="0" r="22857" b="10793"/>
                <wp:wrapNone/>
                <wp:docPr id="14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2643" cy="10941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2">
                          <a:solidFill>
                            <a:srgbClr val="F79646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rect w14:anchorId="3DE67C6E" id="Rectangle 11" o:spid="_x0000_s1026" style="position:absolute;margin-left:43.1pt;margin-top:227pt;width:163.2pt;height:86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" strokecolor="#f79646" strokeweight=".70561mm">
                <v:textbox inset="0,0,0,0"/>
              </v:rect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5D57EF7" wp14:editId="6A74788F">
                <wp:simplePos x="0" y="0"/>
                <wp:positionH relativeFrom="column">
                  <wp:posOffset>1370328</wp:posOffset>
                </wp:positionH>
                <wp:positionV relativeFrom="paragraph">
                  <wp:posOffset>2257425</wp:posOffset>
                </wp:positionV>
                <wp:extent cx="407036" cy="731520"/>
                <wp:effectExtent l="0" t="0" r="12064" b="11430"/>
                <wp:wrapNone/>
                <wp:docPr id="15" name="Up-Down Arrow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036" cy="731520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ss"/>
                            <a:gd name="f6" fmla="val 0"/>
                            <a:gd name="f7" fmla="val 50000"/>
                            <a:gd name="f8" fmla="+- 0 0 -270"/>
                            <a:gd name="f9" fmla="+- 0 0 -90"/>
                            <a:gd name="f10" fmla="abs f3"/>
                            <a:gd name="f11" fmla="abs f4"/>
                            <a:gd name="f12" fmla="abs f5"/>
                            <a:gd name="f13" fmla="*/ f8 f0 1"/>
                            <a:gd name="f14" fmla="*/ f9 f0 1"/>
                            <a:gd name="f15" fmla="?: f10 f3 1"/>
                            <a:gd name="f16" fmla="?: f11 f4 1"/>
                            <a:gd name="f17" fmla="?: f12 f5 1"/>
                            <a:gd name="f18" fmla="*/ f13 1 f2"/>
                            <a:gd name="f19" fmla="*/ f14 1 f2"/>
                            <a:gd name="f20" fmla="*/ f15 1 21600"/>
                            <a:gd name="f21" fmla="*/ f16 1 21600"/>
                            <a:gd name="f22" fmla="*/ 21600 f15 1"/>
                            <a:gd name="f23" fmla="*/ 21600 f16 1"/>
                            <a:gd name="f24" fmla="+- f18 0 f1"/>
                            <a:gd name="f25" fmla="+- f19 0 f1"/>
                            <a:gd name="f26" fmla="min f21 f20"/>
                            <a:gd name="f27" fmla="*/ f22 1 f17"/>
                            <a:gd name="f28" fmla="*/ f23 1 f17"/>
                            <a:gd name="f29" fmla="val f27"/>
                            <a:gd name="f30" fmla="val f28"/>
                            <a:gd name="f31" fmla="*/ f6 f26 1"/>
                            <a:gd name="f32" fmla="+- f30 0 f6"/>
                            <a:gd name="f33" fmla="+- f29 0 f6"/>
                            <a:gd name="f34" fmla="*/ f29 f26 1"/>
                            <a:gd name="f35" fmla="*/ f30 f26 1"/>
                            <a:gd name="f36" fmla="*/ f32 1 2"/>
                            <a:gd name="f37" fmla="*/ f33 1 2"/>
                            <a:gd name="f38" fmla="min f33 f32"/>
                            <a:gd name="f39" fmla="*/ f33 f7 1"/>
                            <a:gd name="f40" fmla="+- f6 f36 0"/>
                            <a:gd name="f41" fmla="+- f6 f37 0"/>
                            <a:gd name="f42" fmla="*/ f38 f7 1"/>
                            <a:gd name="f43" fmla="*/ f39 1 200000"/>
                            <a:gd name="f44" fmla="*/ f42 1 100000"/>
                            <a:gd name="f45" fmla="+- f41 0 f43"/>
                            <a:gd name="f46" fmla="+- f41 f43 0"/>
                            <a:gd name="f47" fmla="*/ f41 f26 1"/>
                            <a:gd name="f48" fmla="*/ f40 f26 1"/>
                            <a:gd name="f49" fmla="+- f30 0 f44"/>
                            <a:gd name="f50" fmla="*/ f45 f44 1"/>
                            <a:gd name="f51" fmla="*/ f45 f26 1"/>
                            <a:gd name="f52" fmla="*/ f46 f26 1"/>
                            <a:gd name="f53" fmla="*/ f44 f26 1"/>
                            <a:gd name="f54" fmla="*/ f50 1 f37"/>
                            <a:gd name="f55" fmla="*/ f49 f26 1"/>
                            <a:gd name="f56" fmla="+- f44 0 f54"/>
                            <a:gd name="f57" fmla="+- f49 f54 0"/>
                            <a:gd name="f58" fmla="*/ f56 f26 1"/>
                            <a:gd name="f59" fmla="*/ f57 f26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24">
                              <a:pos x="f31" y="f53"/>
                            </a:cxn>
                            <a:cxn ang="f24">
                              <a:pos x="f51" y="f48"/>
                            </a:cxn>
                            <a:cxn ang="f24">
                              <a:pos x="f31" y="f55"/>
                            </a:cxn>
                            <a:cxn ang="f25">
                              <a:pos x="f34" y="f55"/>
                            </a:cxn>
                            <a:cxn ang="f25">
                              <a:pos x="f52" y="f48"/>
                            </a:cxn>
                            <a:cxn ang="f25">
                              <a:pos x="f34" y="f53"/>
                            </a:cxn>
                          </a:cxnLst>
                          <a:rect l="f51" t="f58" r="f52" b="f59"/>
                          <a:pathLst>
                            <a:path>
                              <a:moveTo>
                                <a:pt x="f31" y="f53"/>
                              </a:moveTo>
                              <a:lnTo>
                                <a:pt x="f47" y="f31"/>
                              </a:lnTo>
                              <a:lnTo>
                                <a:pt x="f34" y="f53"/>
                              </a:lnTo>
                              <a:lnTo>
                                <a:pt x="f52" y="f53"/>
                              </a:lnTo>
                              <a:lnTo>
                                <a:pt x="f52" y="f55"/>
                              </a:lnTo>
                              <a:lnTo>
                                <a:pt x="f34" y="f55"/>
                              </a:lnTo>
                              <a:lnTo>
                                <a:pt x="f47" y="f35"/>
                              </a:lnTo>
                              <a:lnTo>
                                <a:pt x="f31" y="f55"/>
                              </a:lnTo>
                              <a:lnTo>
                                <a:pt x="f51" y="f55"/>
                              </a:lnTo>
                              <a:lnTo>
                                <a:pt x="f51" y="f5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316E6C5C" id="Up-Down Arrow 34" o:spid="_x0000_s1026" style="position:absolute;margin-left:107.9pt;margin-top:177.75pt;width:32.05pt;height:57.6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7036,73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" path="m,203518l203518,,407036,203518r-101759,l305277,528002r101759,l203518,731520,,528002r101759,l101759,203518,,203518xe" fillcolor="#4f81bd" strokecolor="#385d8a" strokeweight=".70561mm">
                <v:path arrowok="t" o:connecttype="custom" o:connectlocs="203518,0;407036,365760;203518,731520;0,365760;0,203518;101759,365760;0,528002;407036,528002;305277,365760;407036,203518" o:connectangles="270,0,90,180,180,180,180,0,0,0" textboxrect="101759,101759,305277,629761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141F3F2" wp14:editId="2A385745">
                <wp:simplePos x="0" y="0"/>
                <wp:positionH relativeFrom="column">
                  <wp:posOffset>4286816</wp:posOffset>
                </wp:positionH>
                <wp:positionV relativeFrom="paragraph">
                  <wp:posOffset>1145258</wp:posOffset>
                </wp:positionV>
                <wp:extent cx="2089788" cy="760095"/>
                <wp:effectExtent l="0" t="0" r="24762" b="20955"/>
                <wp:wrapNone/>
                <wp:docPr id="16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9788" cy="760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5BE06FC" w14:textId="77777777" w:rsidR="002A6DB2" w:rsidRDefault="00FF413B">
                            <w:pPr>
                              <w:rPr>
                                <w:sz w:val="16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</w:rPr>
                              <w:t>SqlDataAdapter</w:t>
                            </w:r>
                            <w:proofErr w:type="spellEnd"/>
                            <w:r>
                              <w:rPr>
                                <w:sz w:val="16"/>
                              </w:rPr>
                              <w:t xml:space="preserve"> provides the communication between the Dataset and the SQL database. We can use </w:t>
                            </w:r>
                            <w:proofErr w:type="spellStart"/>
                            <w:r>
                              <w:rPr>
                                <w:sz w:val="16"/>
                              </w:rPr>
                              <w:t>SqlDataAdapter</w:t>
                            </w:r>
                            <w:proofErr w:type="spellEnd"/>
                            <w:r>
                              <w:rPr>
                                <w:sz w:val="16"/>
                              </w:rPr>
                              <w:t xml:space="preserve"> Object in combination with Dataset Object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1141F3F2" id="_x0000_s1033" type="#_x0000_t202" style="position:absolute;margin-left:337.55pt;margin-top:90.2pt;width:164.55pt;height:59.8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" strokeweight=".17625mm">
                <v:textbox>
                  <w:txbxContent>
                    <w:p w14:paraId="45BE06FC" w14:textId="77777777" w:rsidR="002A6DB2" w:rsidRDefault="00FF413B">
                      <w:pPr>
                        <w:rPr>
                          <w:sz w:val="16"/>
                        </w:rPr>
                      </w:pPr>
                      <w:proofErr w:type="spellStart"/>
                      <w:r>
                        <w:rPr>
                          <w:sz w:val="16"/>
                        </w:rPr>
                        <w:t>SqlDataAdapter</w:t>
                      </w:r>
                      <w:proofErr w:type="spellEnd"/>
                      <w:r>
                        <w:rPr>
                          <w:sz w:val="16"/>
                        </w:rPr>
                        <w:t xml:space="preserve"> provides the communication between the Dataset and the SQL database. We can use </w:t>
                      </w:r>
                      <w:proofErr w:type="spellStart"/>
                      <w:r>
                        <w:rPr>
                          <w:sz w:val="16"/>
                        </w:rPr>
                        <w:t>SqlDataAdapter</w:t>
                      </w:r>
                      <w:proofErr w:type="spellEnd"/>
                      <w:r>
                        <w:rPr>
                          <w:sz w:val="16"/>
                        </w:rPr>
                        <w:t xml:space="preserve"> Object in combination with Dataset Objec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E78A910" wp14:editId="05FAB118">
                <wp:simplePos x="0" y="0"/>
                <wp:positionH relativeFrom="column">
                  <wp:posOffset>4865531</wp:posOffset>
                </wp:positionH>
                <wp:positionV relativeFrom="paragraph">
                  <wp:posOffset>1958973</wp:posOffset>
                </wp:positionV>
                <wp:extent cx="894082" cy="1384301"/>
                <wp:effectExtent l="0" t="0" r="20318" b="25399"/>
                <wp:wrapNone/>
                <wp:docPr id="17" name="Up-Down Arr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4082" cy="1384301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ss"/>
                            <a:gd name="f6" fmla="val 0"/>
                            <a:gd name="f7" fmla="val 50000"/>
                            <a:gd name="f8" fmla="+- 0 0 -270"/>
                            <a:gd name="f9" fmla="+- 0 0 -90"/>
                            <a:gd name="f10" fmla="abs f3"/>
                            <a:gd name="f11" fmla="abs f4"/>
                            <a:gd name="f12" fmla="abs f5"/>
                            <a:gd name="f13" fmla="*/ f8 f0 1"/>
                            <a:gd name="f14" fmla="*/ f9 f0 1"/>
                            <a:gd name="f15" fmla="?: f10 f3 1"/>
                            <a:gd name="f16" fmla="?: f11 f4 1"/>
                            <a:gd name="f17" fmla="?: f12 f5 1"/>
                            <a:gd name="f18" fmla="*/ f13 1 f2"/>
                            <a:gd name="f19" fmla="*/ f14 1 f2"/>
                            <a:gd name="f20" fmla="*/ f15 1 21600"/>
                            <a:gd name="f21" fmla="*/ f16 1 21600"/>
                            <a:gd name="f22" fmla="*/ 21600 f15 1"/>
                            <a:gd name="f23" fmla="*/ 21600 f16 1"/>
                            <a:gd name="f24" fmla="+- f18 0 f1"/>
                            <a:gd name="f25" fmla="+- f19 0 f1"/>
                            <a:gd name="f26" fmla="min f21 f20"/>
                            <a:gd name="f27" fmla="*/ f22 1 f17"/>
                            <a:gd name="f28" fmla="*/ f23 1 f17"/>
                            <a:gd name="f29" fmla="val f27"/>
                            <a:gd name="f30" fmla="val f28"/>
                            <a:gd name="f31" fmla="*/ f6 f26 1"/>
                            <a:gd name="f32" fmla="+- f30 0 f6"/>
                            <a:gd name="f33" fmla="+- f29 0 f6"/>
                            <a:gd name="f34" fmla="*/ f29 f26 1"/>
                            <a:gd name="f35" fmla="*/ f30 f26 1"/>
                            <a:gd name="f36" fmla="*/ f32 1 2"/>
                            <a:gd name="f37" fmla="*/ f33 1 2"/>
                            <a:gd name="f38" fmla="min f33 f32"/>
                            <a:gd name="f39" fmla="*/ f33 f7 1"/>
                            <a:gd name="f40" fmla="+- f6 f36 0"/>
                            <a:gd name="f41" fmla="+- f6 f37 0"/>
                            <a:gd name="f42" fmla="*/ f38 f7 1"/>
                            <a:gd name="f43" fmla="*/ f39 1 200000"/>
                            <a:gd name="f44" fmla="*/ f42 1 100000"/>
                            <a:gd name="f45" fmla="+- f41 0 f43"/>
                            <a:gd name="f46" fmla="+- f41 f43 0"/>
                            <a:gd name="f47" fmla="*/ f41 f26 1"/>
                            <a:gd name="f48" fmla="*/ f40 f26 1"/>
                            <a:gd name="f49" fmla="+- f30 0 f44"/>
                            <a:gd name="f50" fmla="*/ f45 f44 1"/>
                            <a:gd name="f51" fmla="*/ f45 f26 1"/>
                            <a:gd name="f52" fmla="*/ f46 f26 1"/>
                            <a:gd name="f53" fmla="*/ f44 f26 1"/>
                            <a:gd name="f54" fmla="*/ f50 1 f37"/>
                            <a:gd name="f55" fmla="*/ f49 f26 1"/>
                            <a:gd name="f56" fmla="+- f44 0 f54"/>
                            <a:gd name="f57" fmla="+- f49 f54 0"/>
                            <a:gd name="f58" fmla="*/ f56 f26 1"/>
                            <a:gd name="f59" fmla="*/ f57 f26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24">
                              <a:pos x="f31" y="f53"/>
                            </a:cxn>
                            <a:cxn ang="f24">
                              <a:pos x="f51" y="f48"/>
                            </a:cxn>
                            <a:cxn ang="f24">
                              <a:pos x="f31" y="f55"/>
                            </a:cxn>
                            <a:cxn ang="f25">
                              <a:pos x="f34" y="f55"/>
                            </a:cxn>
                            <a:cxn ang="f25">
                              <a:pos x="f52" y="f48"/>
                            </a:cxn>
                            <a:cxn ang="f25">
                              <a:pos x="f34" y="f53"/>
                            </a:cxn>
                          </a:cxnLst>
                          <a:rect l="f51" t="f58" r="f52" b="f59"/>
                          <a:pathLst>
                            <a:path>
                              <a:moveTo>
                                <a:pt x="f31" y="f53"/>
                              </a:moveTo>
                              <a:lnTo>
                                <a:pt x="f47" y="f31"/>
                              </a:lnTo>
                              <a:lnTo>
                                <a:pt x="f34" y="f53"/>
                              </a:lnTo>
                              <a:lnTo>
                                <a:pt x="f52" y="f53"/>
                              </a:lnTo>
                              <a:lnTo>
                                <a:pt x="f52" y="f55"/>
                              </a:lnTo>
                              <a:lnTo>
                                <a:pt x="f34" y="f55"/>
                              </a:lnTo>
                              <a:lnTo>
                                <a:pt x="f47" y="f35"/>
                              </a:lnTo>
                              <a:lnTo>
                                <a:pt x="f31" y="f55"/>
                              </a:lnTo>
                              <a:lnTo>
                                <a:pt x="f51" y="f55"/>
                              </a:lnTo>
                              <a:lnTo>
                                <a:pt x="f51" y="f5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36B2E1B1" id="Up-Down Arrow 24" o:spid="_x0000_s1026" style="position:absolute;margin-left:383.1pt;margin-top:154.25pt;width:70.4pt;height:109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94082,1384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" path="m,447041l447041,,894082,447041r-223520,l670562,937260r223520,l447041,1384301,,937260r223521,l223521,447041,,447041xe" fillcolor="#4f81bd" strokecolor="#385d8a" strokeweight=".70561mm">
                <v:path arrowok="t" o:connecttype="custom" o:connectlocs="447041,0;894082,692151;447041,1384301;0,692151;0,447041;223521,692151;0,937260;894082,937260;670562,692151;894082,447041" o:connectangles="270,0,90,180,180,180,180,0,0,0" textboxrect="223521,223521,670562,1160781"/>
              </v:shape>
            </w:pict>
          </mc:Fallback>
        </mc:AlternateContent>
      </w:r>
      <w:r>
        <w:rPr>
          <w:noProof/>
          <w:lang w:eastAsia="en-IE"/>
        </w:rPr>
        <w:drawing>
          <wp:anchor distT="0" distB="0" distL="114300" distR="114300" simplePos="0" relativeHeight="251704320" behindDoc="0" locked="0" layoutInCell="1" allowOverlap="1" wp14:anchorId="7D6896DE" wp14:editId="3070C8D9">
            <wp:simplePos x="0" y="0"/>
            <wp:positionH relativeFrom="margin">
              <wp:posOffset>163833</wp:posOffset>
            </wp:positionH>
            <wp:positionV relativeFrom="margin">
              <wp:posOffset>334176</wp:posOffset>
            </wp:positionV>
            <wp:extent cx="2797807" cy="2145667"/>
            <wp:effectExtent l="95250" t="95250" r="97793" b="121283"/>
            <wp:wrapNone/>
            <wp:docPr id="18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7807" cy="2145667"/>
                    </a:xfrm>
                    <a:prstGeom prst="rect">
                      <a:avLst/>
                    </a:prstGeom>
                    <a:solidFill>
                      <a:srgbClr val="EDEDED"/>
                    </a:solidFill>
                    <a:ln w="88897">
                      <a:solidFill>
                        <a:srgbClr val="FFFFFF"/>
                      </a:solidFill>
                      <a:prstDash val="solid"/>
                    </a:ln>
                    <a:effectLst>
                      <a:outerShdw dist="18004" dir="5400000" algn="tl">
                        <a:srgbClr val="000000"/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1D5EC98" wp14:editId="36E2732A">
                <wp:simplePos x="0" y="0"/>
                <wp:positionH relativeFrom="column">
                  <wp:posOffset>3058767</wp:posOffset>
                </wp:positionH>
                <wp:positionV relativeFrom="paragraph">
                  <wp:posOffset>900390</wp:posOffset>
                </wp:positionV>
                <wp:extent cx="1094107" cy="1005209"/>
                <wp:effectExtent l="19050" t="19050" r="29843" b="23491"/>
                <wp:wrapNone/>
                <wp:docPr id="19" name="Right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799991">
                          <a:off x="0" y="0"/>
                          <a:ext cx="1094107" cy="1005209"/>
                        </a:xfrm>
                        <a:custGeom>
                          <a:avLst>
                            <a:gd name="f0" fmla="val 11683"/>
                            <a:gd name="f1" fmla="val 5400"/>
                          </a:avLst>
                          <a:gdLst>
                            <a:gd name="f2" fmla="val 10800000"/>
                            <a:gd name="f3" fmla="val 5400000"/>
                            <a:gd name="f4" fmla="val 180"/>
                            <a:gd name="f5" fmla="val w"/>
                            <a:gd name="f6" fmla="val h"/>
                            <a:gd name="f7" fmla="val 0"/>
                            <a:gd name="f8" fmla="val 21600"/>
                            <a:gd name="f9" fmla="val 10800"/>
                            <a:gd name="f10" fmla="+- 0 0 0"/>
                            <a:gd name="f11" fmla="+- 0 0 180"/>
                            <a:gd name="f12" fmla="*/ f5 1 21600"/>
                            <a:gd name="f13" fmla="*/ f6 1 21600"/>
                            <a:gd name="f14" fmla="+- f8 0 f7"/>
                            <a:gd name="f15" fmla="pin 0 f0 21600"/>
                            <a:gd name="f16" fmla="pin 0 f1 10800"/>
                            <a:gd name="f17" fmla="*/ f10 f2 1"/>
                            <a:gd name="f18" fmla="*/ f11 f2 1"/>
                            <a:gd name="f19" fmla="val f15"/>
                            <a:gd name="f20" fmla="val f16"/>
                            <a:gd name="f21" fmla="*/ f14 1 21600"/>
                            <a:gd name="f22" fmla="*/ f15 f12 1"/>
                            <a:gd name="f23" fmla="*/ f16 f13 1"/>
                            <a:gd name="f24" fmla="*/ f17 1 f4"/>
                            <a:gd name="f25" fmla="*/ f18 1 f4"/>
                            <a:gd name="f26" fmla="+- 21600 0 f20"/>
                            <a:gd name="f27" fmla="+- 21600 0 f19"/>
                            <a:gd name="f28" fmla="*/ 0 f21 1"/>
                            <a:gd name="f29" fmla="*/ 21600 f21 1"/>
                            <a:gd name="f30" fmla="*/ f20 f13 1"/>
                            <a:gd name="f31" fmla="*/ f19 f12 1"/>
                            <a:gd name="f32" fmla="+- f24 0 f3"/>
                            <a:gd name="f33" fmla="+- f25 0 f3"/>
                            <a:gd name="f34" fmla="*/ f27 f20 1"/>
                            <a:gd name="f35" fmla="*/ f28 1 f21"/>
                            <a:gd name="f36" fmla="*/ f29 1 f21"/>
                            <a:gd name="f37" fmla="*/ f26 f13 1"/>
                            <a:gd name="f38" fmla="*/ f34 1 10800"/>
                            <a:gd name="f39" fmla="*/ f35 f12 1"/>
                            <a:gd name="f40" fmla="*/ f35 f13 1"/>
                            <a:gd name="f41" fmla="*/ f36 f13 1"/>
                            <a:gd name="f42" fmla="+- f19 f38 0"/>
                            <a:gd name="f43" fmla="*/ f42 f12 1"/>
                          </a:gdLst>
                          <a:ahLst>
                            <a:ahXY gdRefX="f0" minX="f7" maxX="f8" gdRefY="f1" minY="f7" maxY="f9">
                              <a:pos x="f22" y="f23"/>
                            </a:ahXY>
                          </a:ahLst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32">
                              <a:pos x="f31" y="f40"/>
                            </a:cxn>
                            <a:cxn ang="f33">
                              <a:pos x="f31" y="f41"/>
                            </a:cxn>
                          </a:cxnLst>
                          <a:rect l="f39" t="f30" r="f43" b="f37"/>
                          <a:pathLst>
                            <a:path w="21600" h="21600">
                              <a:moveTo>
                                <a:pt x="f7" y="f20"/>
                              </a:moveTo>
                              <a:lnTo>
                                <a:pt x="f19" y="f20"/>
                              </a:lnTo>
                              <a:lnTo>
                                <a:pt x="f19" y="f7"/>
                              </a:lnTo>
                              <a:lnTo>
                                <a:pt x="f8" y="f9"/>
                              </a:lnTo>
                              <a:lnTo>
                                <a:pt x="f19" y="f8"/>
                              </a:lnTo>
                              <a:lnTo>
                                <a:pt x="f19" y="f26"/>
                              </a:lnTo>
                              <a:lnTo>
                                <a:pt x="f7" y="f2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46EA02F" id="Right Arrow 23" o:spid="_x0000_s1026" style="position:absolute;margin-left:240.85pt;margin-top:70.9pt;width:86.15pt;height:79.15pt;rotation:11796470fd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" path="m,5400r11683,l11683,r9917,10800l11683,21600r,-5400l,16200,,5400xe" fillcolor="#4f81bd" strokecolor="#385d8a" strokeweight=".70561mm">
                <v:path arrowok="t" o:connecttype="custom" o:connectlocs="547054,0;1094107,502605;547054,1005209;0,502605;591780,0;591780,1005209" o:connectangles="270,0,90,180,270,90" textboxrect="0,5400,16642,16200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868D41F" wp14:editId="589E7623">
                <wp:simplePos x="0" y="0"/>
                <wp:positionH relativeFrom="column">
                  <wp:posOffset>6499701</wp:posOffset>
                </wp:positionH>
                <wp:positionV relativeFrom="paragraph">
                  <wp:posOffset>909315</wp:posOffset>
                </wp:positionV>
                <wp:extent cx="1094107" cy="1005209"/>
                <wp:effectExtent l="0" t="0" r="10793" b="23491"/>
                <wp:wrapNone/>
                <wp:docPr id="20" name="Right Arrow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4107" cy="1005209"/>
                        </a:xfrm>
                        <a:custGeom>
                          <a:avLst>
                            <a:gd name="f0" fmla="val 11683"/>
                            <a:gd name="f1" fmla="val 5400"/>
                          </a:avLst>
                          <a:gdLst>
                            <a:gd name="f2" fmla="val 10800000"/>
                            <a:gd name="f3" fmla="val 5400000"/>
                            <a:gd name="f4" fmla="val 180"/>
                            <a:gd name="f5" fmla="val w"/>
                            <a:gd name="f6" fmla="val h"/>
                            <a:gd name="f7" fmla="val 0"/>
                            <a:gd name="f8" fmla="val 21600"/>
                            <a:gd name="f9" fmla="val 10800"/>
                            <a:gd name="f10" fmla="+- 0 0 0"/>
                            <a:gd name="f11" fmla="+- 0 0 180"/>
                            <a:gd name="f12" fmla="*/ f5 1 21600"/>
                            <a:gd name="f13" fmla="*/ f6 1 21600"/>
                            <a:gd name="f14" fmla="+- f8 0 f7"/>
                            <a:gd name="f15" fmla="pin 0 f0 21600"/>
                            <a:gd name="f16" fmla="pin 0 f1 10800"/>
                            <a:gd name="f17" fmla="*/ f10 f2 1"/>
                            <a:gd name="f18" fmla="*/ f11 f2 1"/>
                            <a:gd name="f19" fmla="val f15"/>
                            <a:gd name="f20" fmla="val f16"/>
                            <a:gd name="f21" fmla="*/ f14 1 21600"/>
                            <a:gd name="f22" fmla="*/ f15 f12 1"/>
                            <a:gd name="f23" fmla="*/ f16 f13 1"/>
                            <a:gd name="f24" fmla="*/ f17 1 f4"/>
                            <a:gd name="f25" fmla="*/ f18 1 f4"/>
                            <a:gd name="f26" fmla="+- 21600 0 f20"/>
                            <a:gd name="f27" fmla="+- 21600 0 f19"/>
                            <a:gd name="f28" fmla="*/ 0 f21 1"/>
                            <a:gd name="f29" fmla="*/ 21600 f21 1"/>
                            <a:gd name="f30" fmla="*/ f20 f13 1"/>
                            <a:gd name="f31" fmla="*/ f19 f12 1"/>
                            <a:gd name="f32" fmla="+- f24 0 f3"/>
                            <a:gd name="f33" fmla="+- f25 0 f3"/>
                            <a:gd name="f34" fmla="*/ f27 f20 1"/>
                            <a:gd name="f35" fmla="*/ f28 1 f21"/>
                            <a:gd name="f36" fmla="*/ f29 1 f21"/>
                            <a:gd name="f37" fmla="*/ f26 f13 1"/>
                            <a:gd name="f38" fmla="*/ f34 1 10800"/>
                            <a:gd name="f39" fmla="*/ f35 f12 1"/>
                            <a:gd name="f40" fmla="*/ f35 f13 1"/>
                            <a:gd name="f41" fmla="*/ f36 f13 1"/>
                            <a:gd name="f42" fmla="+- f19 f38 0"/>
                            <a:gd name="f43" fmla="*/ f42 f12 1"/>
                          </a:gdLst>
                          <a:ahLst>
                            <a:ahXY gdRefX="f0" minX="f7" maxX="f8" gdRefY="f1" minY="f7" maxY="f9">
                              <a:pos x="f22" y="f23"/>
                            </a:ahXY>
                          </a:ahLst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32">
                              <a:pos x="f31" y="f40"/>
                            </a:cxn>
                            <a:cxn ang="f33">
                              <a:pos x="f31" y="f41"/>
                            </a:cxn>
                          </a:cxnLst>
                          <a:rect l="f39" t="f30" r="f43" b="f37"/>
                          <a:pathLst>
                            <a:path w="21600" h="21600">
                              <a:moveTo>
                                <a:pt x="f7" y="f20"/>
                              </a:moveTo>
                              <a:lnTo>
                                <a:pt x="f19" y="f20"/>
                              </a:lnTo>
                              <a:lnTo>
                                <a:pt x="f19" y="f7"/>
                              </a:lnTo>
                              <a:lnTo>
                                <a:pt x="f8" y="f9"/>
                              </a:lnTo>
                              <a:lnTo>
                                <a:pt x="f19" y="f8"/>
                              </a:lnTo>
                              <a:lnTo>
                                <a:pt x="f19" y="f26"/>
                              </a:lnTo>
                              <a:lnTo>
                                <a:pt x="f7" y="f2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2E75534C" id="Right Arrow 22" o:spid="_x0000_s1026" style="position:absolute;margin-left:511.8pt;margin-top:71.6pt;width:86.15pt;height:79.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" path="m,5400r11683,l11683,r9917,10800l11683,21600r,-5400l,16200,,5400xe" fillcolor="#4f81bd" strokecolor="#385d8a" strokeweight=".70561mm">
                <v:path arrowok="t" o:connecttype="custom" o:connectlocs="547054,0;1094107,502605;547054,1005209;0,502605;591780,0;591780,1005209" o:connectangles="270,0,90,180,270,90" textboxrect="0,5400,16642,16200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227047D" wp14:editId="3DE41F34">
                <wp:simplePos x="0" y="0"/>
                <wp:positionH relativeFrom="column">
                  <wp:posOffset>1786262</wp:posOffset>
                </wp:positionH>
                <wp:positionV relativeFrom="paragraph">
                  <wp:posOffset>3834105</wp:posOffset>
                </wp:positionV>
                <wp:extent cx="52706" cy="1348109"/>
                <wp:effectExtent l="19050" t="19050" r="23494" b="23491"/>
                <wp:wrapNone/>
                <wp:docPr id="21" name="Down Arrow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799991">
                          <a:off x="0" y="0"/>
                          <a:ext cx="52706" cy="1348109"/>
                        </a:xfrm>
                        <a:custGeom>
                          <a:avLst>
                            <a:gd name="f0" fmla="val 21173"/>
                            <a:gd name="f1" fmla="val 5400"/>
                          </a:avLst>
                          <a:gdLst>
                            <a:gd name="f2" fmla="val 10800000"/>
                            <a:gd name="f3" fmla="val 5400000"/>
                            <a:gd name="f4" fmla="val 180"/>
                            <a:gd name="f5" fmla="val w"/>
                            <a:gd name="f6" fmla="val h"/>
                            <a:gd name="f7" fmla="val 0"/>
                            <a:gd name="f8" fmla="val 21600"/>
                            <a:gd name="f9" fmla="val 10800"/>
                            <a:gd name="f10" fmla="+- 0 0 -270"/>
                            <a:gd name="f11" fmla="+- 0 0 -90"/>
                            <a:gd name="f12" fmla="*/ f5 1 21600"/>
                            <a:gd name="f13" fmla="*/ f6 1 21600"/>
                            <a:gd name="f14" fmla="+- f8 0 f7"/>
                            <a:gd name="f15" fmla="pin 0 f1 10800"/>
                            <a:gd name="f16" fmla="pin 0 f0 21600"/>
                            <a:gd name="f17" fmla="*/ f10 f2 1"/>
                            <a:gd name="f18" fmla="*/ f11 f2 1"/>
                            <a:gd name="f19" fmla="val f15"/>
                            <a:gd name="f20" fmla="val f16"/>
                            <a:gd name="f21" fmla="*/ f14 1 21600"/>
                            <a:gd name="f22" fmla="*/ f15 f12 1"/>
                            <a:gd name="f23" fmla="*/ f16 f13 1"/>
                            <a:gd name="f24" fmla="*/ f17 1 f4"/>
                            <a:gd name="f25" fmla="*/ f18 1 f4"/>
                            <a:gd name="f26" fmla="+- 21600 0 f19"/>
                            <a:gd name="f27" fmla="+- 21600 0 f20"/>
                            <a:gd name="f28" fmla="*/ 0 f21 1"/>
                            <a:gd name="f29" fmla="*/ 21600 f21 1"/>
                            <a:gd name="f30" fmla="*/ f19 f12 1"/>
                            <a:gd name="f31" fmla="*/ f20 f13 1"/>
                            <a:gd name="f32" fmla="+- f24 0 f3"/>
                            <a:gd name="f33" fmla="+- f25 0 f3"/>
                            <a:gd name="f34" fmla="*/ f27 f19 1"/>
                            <a:gd name="f35" fmla="*/ f28 1 f21"/>
                            <a:gd name="f36" fmla="*/ f29 1 f21"/>
                            <a:gd name="f37" fmla="*/ f26 f12 1"/>
                            <a:gd name="f38" fmla="*/ f34 1 10800"/>
                            <a:gd name="f39" fmla="*/ f35 f13 1"/>
                            <a:gd name="f40" fmla="*/ f35 f12 1"/>
                            <a:gd name="f41" fmla="*/ f36 f12 1"/>
                            <a:gd name="f42" fmla="+- f20 f38 0"/>
                            <a:gd name="f43" fmla="*/ f42 f13 1"/>
                          </a:gdLst>
                          <a:ahLst>
                            <a:ahXY gdRefX="f1" minX="f7" maxX="f9" gdRefY="f0" minY="f7" maxY="f8">
                              <a:pos x="f22" y="f23"/>
                            </a:ahXY>
                          </a:ahLst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32">
                              <a:pos x="f40" y="f31"/>
                            </a:cxn>
                            <a:cxn ang="f33">
                              <a:pos x="f41" y="f31"/>
                            </a:cxn>
                          </a:cxnLst>
                          <a:rect l="f30" t="f39" r="f37" b="f43"/>
                          <a:pathLst>
                            <a:path w="21600" h="21600">
                              <a:moveTo>
                                <a:pt x="f19" y="f7"/>
                              </a:moveTo>
                              <a:lnTo>
                                <a:pt x="f19" y="f20"/>
                              </a:lnTo>
                              <a:lnTo>
                                <a:pt x="f7" y="f20"/>
                              </a:lnTo>
                              <a:lnTo>
                                <a:pt x="f9" y="f8"/>
                              </a:lnTo>
                              <a:lnTo>
                                <a:pt x="f8" y="f20"/>
                              </a:lnTo>
                              <a:lnTo>
                                <a:pt x="f26" y="f20"/>
                              </a:lnTo>
                              <a:lnTo>
                                <a:pt x="f26" y="f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708725FB" id="Down Arrow 28" o:spid="_x0000_s1026" style="position:absolute;margin-left:140.65pt;margin-top:301.9pt;width:4.15pt;height:106.15pt;rotation:11796470fd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" path="m5400,r,21173l,21173r10800,427l21600,21173r-5400,l16200,,5400,xe" fillcolor="#4f81bd" strokecolor="#385d8a" strokeweight=".70561mm">
                <v:path arrowok="t" o:connecttype="custom" o:connectlocs="26353,0;52706,674055;26353,1348109;0,674055;0,1321459;52706,1321459" o:connectangles="270,0,90,180,180,0" textboxrect="5400,0,16200,21387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38DE807" wp14:editId="260B4217">
                <wp:simplePos x="0" y="0"/>
                <wp:positionH relativeFrom="column">
                  <wp:posOffset>1396964</wp:posOffset>
                </wp:positionH>
                <wp:positionV relativeFrom="paragraph">
                  <wp:posOffset>3815680</wp:posOffset>
                </wp:positionV>
                <wp:extent cx="60963" cy="2072643"/>
                <wp:effectExtent l="19050" t="19050" r="15237" b="22857"/>
                <wp:wrapNone/>
                <wp:docPr id="22" name="Down Arrow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799991">
                          <a:off x="0" y="0"/>
                          <a:ext cx="60963" cy="2072643"/>
                        </a:xfrm>
                        <a:custGeom>
                          <a:avLst>
                            <a:gd name="f0" fmla="val 21282"/>
                            <a:gd name="f1" fmla="val 5400"/>
                          </a:avLst>
                          <a:gdLst>
                            <a:gd name="f2" fmla="val 10800000"/>
                            <a:gd name="f3" fmla="val 5400000"/>
                            <a:gd name="f4" fmla="val 180"/>
                            <a:gd name="f5" fmla="val w"/>
                            <a:gd name="f6" fmla="val h"/>
                            <a:gd name="f7" fmla="val 0"/>
                            <a:gd name="f8" fmla="val 21600"/>
                            <a:gd name="f9" fmla="val 10800"/>
                            <a:gd name="f10" fmla="+- 0 0 -270"/>
                            <a:gd name="f11" fmla="+- 0 0 -90"/>
                            <a:gd name="f12" fmla="*/ f5 1 21600"/>
                            <a:gd name="f13" fmla="*/ f6 1 21600"/>
                            <a:gd name="f14" fmla="+- f8 0 f7"/>
                            <a:gd name="f15" fmla="pin 0 f1 10800"/>
                            <a:gd name="f16" fmla="pin 0 f0 21600"/>
                            <a:gd name="f17" fmla="*/ f10 f2 1"/>
                            <a:gd name="f18" fmla="*/ f11 f2 1"/>
                            <a:gd name="f19" fmla="val f15"/>
                            <a:gd name="f20" fmla="val f16"/>
                            <a:gd name="f21" fmla="*/ f14 1 21600"/>
                            <a:gd name="f22" fmla="*/ f15 f12 1"/>
                            <a:gd name="f23" fmla="*/ f16 f13 1"/>
                            <a:gd name="f24" fmla="*/ f17 1 f4"/>
                            <a:gd name="f25" fmla="*/ f18 1 f4"/>
                            <a:gd name="f26" fmla="+- 21600 0 f19"/>
                            <a:gd name="f27" fmla="+- 21600 0 f20"/>
                            <a:gd name="f28" fmla="*/ 0 f21 1"/>
                            <a:gd name="f29" fmla="*/ 21600 f21 1"/>
                            <a:gd name="f30" fmla="*/ f19 f12 1"/>
                            <a:gd name="f31" fmla="*/ f20 f13 1"/>
                            <a:gd name="f32" fmla="+- f24 0 f3"/>
                            <a:gd name="f33" fmla="+- f25 0 f3"/>
                            <a:gd name="f34" fmla="*/ f27 f19 1"/>
                            <a:gd name="f35" fmla="*/ f28 1 f21"/>
                            <a:gd name="f36" fmla="*/ f29 1 f21"/>
                            <a:gd name="f37" fmla="*/ f26 f12 1"/>
                            <a:gd name="f38" fmla="*/ f34 1 10800"/>
                            <a:gd name="f39" fmla="*/ f35 f13 1"/>
                            <a:gd name="f40" fmla="*/ f35 f12 1"/>
                            <a:gd name="f41" fmla="*/ f36 f12 1"/>
                            <a:gd name="f42" fmla="+- f20 f38 0"/>
                            <a:gd name="f43" fmla="*/ f42 f13 1"/>
                          </a:gdLst>
                          <a:ahLst>
                            <a:ahXY gdRefX="f1" minX="f7" maxX="f9" gdRefY="f0" minY="f7" maxY="f8">
                              <a:pos x="f22" y="f23"/>
                            </a:ahXY>
                          </a:ahLst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32">
                              <a:pos x="f40" y="f31"/>
                            </a:cxn>
                            <a:cxn ang="f33">
                              <a:pos x="f41" y="f31"/>
                            </a:cxn>
                          </a:cxnLst>
                          <a:rect l="f30" t="f39" r="f37" b="f43"/>
                          <a:pathLst>
                            <a:path w="21600" h="21600">
                              <a:moveTo>
                                <a:pt x="f19" y="f7"/>
                              </a:moveTo>
                              <a:lnTo>
                                <a:pt x="f19" y="f20"/>
                              </a:lnTo>
                              <a:lnTo>
                                <a:pt x="f7" y="f20"/>
                              </a:lnTo>
                              <a:lnTo>
                                <a:pt x="f9" y="f8"/>
                              </a:lnTo>
                              <a:lnTo>
                                <a:pt x="f8" y="f20"/>
                              </a:lnTo>
                              <a:lnTo>
                                <a:pt x="f26" y="f20"/>
                              </a:lnTo>
                              <a:lnTo>
                                <a:pt x="f26" y="f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792D351A" id="Down Arrow 32" o:spid="_x0000_s1026" style="position:absolute;margin-left:110pt;margin-top:300.45pt;width:4.8pt;height:163.2pt;rotation:11796470fd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" path="m5400,r,21282l,21282r10800,318l21600,21282r-5400,l16200,,5400,xe" fillcolor="#4f81bd" strokecolor="#385d8a" strokeweight=".70561mm">
                <v:path arrowok="t" o:connecttype="custom" o:connectlocs="30482,0;60963,1036322;30482,2072643;0,1036322;0,2042129;60963,2042129" o:connectangles="270,0,90,180,180,0" textboxrect="5400,0,16200,21441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8F3356A" wp14:editId="4554DACE">
                <wp:simplePos x="0" y="0"/>
                <wp:positionH relativeFrom="column">
                  <wp:posOffset>1216033</wp:posOffset>
                </wp:positionH>
                <wp:positionV relativeFrom="paragraph">
                  <wp:posOffset>3815680</wp:posOffset>
                </wp:positionV>
                <wp:extent cx="52706" cy="1910081"/>
                <wp:effectExtent l="19050" t="19050" r="23494" b="13969"/>
                <wp:wrapNone/>
                <wp:docPr id="23" name="Down Arrow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799991">
                          <a:off x="0" y="0"/>
                          <a:ext cx="52706" cy="1910081"/>
                        </a:xfrm>
                        <a:custGeom>
                          <a:avLst>
                            <a:gd name="f0" fmla="val 21298"/>
                            <a:gd name="f1" fmla="val 5400"/>
                          </a:avLst>
                          <a:gdLst>
                            <a:gd name="f2" fmla="val 10800000"/>
                            <a:gd name="f3" fmla="val 5400000"/>
                            <a:gd name="f4" fmla="val 180"/>
                            <a:gd name="f5" fmla="val w"/>
                            <a:gd name="f6" fmla="val h"/>
                            <a:gd name="f7" fmla="val 0"/>
                            <a:gd name="f8" fmla="val 21600"/>
                            <a:gd name="f9" fmla="val 10800"/>
                            <a:gd name="f10" fmla="+- 0 0 -270"/>
                            <a:gd name="f11" fmla="+- 0 0 -90"/>
                            <a:gd name="f12" fmla="*/ f5 1 21600"/>
                            <a:gd name="f13" fmla="*/ f6 1 21600"/>
                            <a:gd name="f14" fmla="+- f8 0 f7"/>
                            <a:gd name="f15" fmla="pin 0 f1 10800"/>
                            <a:gd name="f16" fmla="pin 0 f0 21600"/>
                            <a:gd name="f17" fmla="*/ f10 f2 1"/>
                            <a:gd name="f18" fmla="*/ f11 f2 1"/>
                            <a:gd name="f19" fmla="val f15"/>
                            <a:gd name="f20" fmla="val f16"/>
                            <a:gd name="f21" fmla="*/ f14 1 21600"/>
                            <a:gd name="f22" fmla="*/ f15 f12 1"/>
                            <a:gd name="f23" fmla="*/ f16 f13 1"/>
                            <a:gd name="f24" fmla="*/ f17 1 f4"/>
                            <a:gd name="f25" fmla="*/ f18 1 f4"/>
                            <a:gd name="f26" fmla="+- 21600 0 f19"/>
                            <a:gd name="f27" fmla="+- 21600 0 f20"/>
                            <a:gd name="f28" fmla="*/ 0 f21 1"/>
                            <a:gd name="f29" fmla="*/ 21600 f21 1"/>
                            <a:gd name="f30" fmla="*/ f19 f12 1"/>
                            <a:gd name="f31" fmla="*/ f20 f13 1"/>
                            <a:gd name="f32" fmla="+- f24 0 f3"/>
                            <a:gd name="f33" fmla="+- f25 0 f3"/>
                            <a:gd name="f34" fmla="*/ f27 f19 1"/>
                            <a:gd name="f35" fmla="*/ f28 1 f21"/>
                            <a:gd name="f36" fmla="*/ f29 1 f21"/>
                            <a:gd name="f37" fmla="*/ f26 f12 1"/>
                            <a:gd name="f38" fmla="*/ f34 1 10800"/>
                            <a:gd name="f39" fmla="*/ f35 f13 1"/>
                            <a:gd name="f40" fmla="*/ f35 f12 1"/>
                            <a:gd name="f41" fmla="*/ f36 f12 1"/>
                            <a:gd name="f42" fmla="+- f20 f38 0"/>
                            <a:gd name="f43" fmla="*/ f42 f13 1"/>
                          </a:gdLst>
                          <a:ahLst>
                            <a:ahXY gdRefX="f1" minX="f7" maxX="f9" gdRefY="f0" minY="f7" maxY="f8">
                              <a:pos x="f22" y="f23"/>
                            </a:ahXY>
                          </a:ahLst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32">
                              <a:pos x="f40" y="f31"/>
                            </a:cxn>
                            <a:cxn ang="f33">
                              <a:pos x="f41" y="f31"/>
                            </a:cxn>
                          </a:cxnLst>
                          <a:rect l="f30" t="f39" r="f37" b="f43"/>
                          <a:pathLst>
                            <a:path w="21600" h="21600">
                              <a:moveTo>
                                <a:pt x="f19" y="f7"/>
                              </a:moveTo>
                              <a:lnTo>
                                <a:pt x="f19" y="f20"/>
                              </a:lnTo>
                              <a:lnTo>
                                <a:pt x="f7" y="f20"/>
                              </a:lnTo>
                              <a:lnTo>
                                <a:pt x="f9" y="f8"/>
                              </a:lnTo>
                              <a:lnTo>
                                <a:pt x="f8" y="f20"/>
                              </a:lnTo>
                              <a:lnTo>
                                <a:pt x="f26" y="f20"/>
                              </a:lnTo>
                              <a:lnTo>
                                <a:pt x="f26" y="f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6FE6BB2C" id="Down Arrow 31" o:spid="_x0000_s1026" style="position:absolute;margin-left:95.75pt;margin-top:300.45pt;width:4.15pt;height:150.4pt;rotation:11796470fd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" path="m5400,r,21298l,21298r10800,302l21600,21298r-5400,l16200,,5400,xe" fillcolor="#4f81bd" strokecolor="#385d8a" strokeweight=".70561mm">
                <v:path arrowok="t" o:connecttype="custom" o:connectlocs="26353,0;52706,955041;26353,1910081;0,955041;0,1883375;52706,1883375" o:connectangles="270,0,90,180,180,0" textboxrect="5400,0,16200,21449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35AEC9F" wp14:editId="32347D28">
                <wp:simplePos x="0" y="0"/>
                <wp:positionH relativeFrom="column">
                  <wp:posOffset>2383795</wp:posOffset>
                </wp:positionH>
                <wp:positionV relativeFrom="paragraph">
                  <wp:posOffset>3834124</wp:posOffset>
                </wp:positionV>
                <wp:extent cx="52706" cy="1529718"/>
                <wp:effectExtent l="19050" t="19050" r="23494" b="13332"/>
                <wp:wrapNone/>
                <wp:docPr id="24" name="Down Arrow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799991">
                          <a:off x="0" y="0"/>
                          <a:ext cx="52706" cy="1529718"/>
                        </a:xfrm>
                        <a:custGeom>
                          <a:avLst>
                            <a:gd name="f0" fmla="val 21223"/>
                            <a:gd name="f1" fmla="val 5400"/>
                          </a:avLst>
                          <a:gdLst>
                            <a:gd name="f2" fmla="val 10800000"/>
                            <a:gd name="f3" fmla="val 5400000"/>
                            <a:gd name="f4" fmla="val 180"/>
                            <a:gd name="f5" fmla="val w"/>
                            <a:gd name="f6" fmla="val h"/>
                            <a:gd name="f7" fmla="val 0"/>
                            <a:gd name="f8" fmla="val 21600"/>
                            <a:gd name="f9" fmla="val 10800"/>
                            <a:gd name="f10" fmla="+- 0 0 -270"/>
                            <a:gd name="f11" fmla="+- 0 0 -90"/>
                            <a:gd name="f12" fmla="*/ f5 1 21600"/>
                            <a:gd name="f13" fmla="*/ f6 1 21600"/>
                            <a:gd name="f14" fmla="+- f8 0 f7"/>
                            <a:gd name="f15" fmla="pin 0 f1 10800"/>
                            <a:gd name="f16" fmla="pin 0 f0 21600"/>
                            <a:gd name="f17" fmla="*/ f10 f2 1"/>
                            <a:gd name="f18" fmla="*/ f11 f2 1"/>
                            <a:gd name="f19" fmla="val f15"/>
                            <a:gd name="f20" fmla="val f16"/>
                            <a:gd name="f21" fmla="*/ f14 1 21600"/>
                            <a:gd name="f22" fmla="*/ f15 f12 1"/>
                            <a:gd name="f23" fmla="*/ f16 f13 1"/>
                            <a:gd name="f24" fmla="*/ f17 1 f4"/>
                            <a:gd name="f25" fmla="*/ f18 1 f4"/>
                            <a:gd name="f26" fmla="+- 21600 0 f19"/>
                            <a:gd name="f27" fmla="+- 21600 0 f20"/>
                            <a:gd name="f28" fmla="*/ 0 f21 1"/>
                            <a:gd name="f29" fmla="*/ 21600 f21 1"/>
                            <a:gd name="f30" fmla="*/ f19 f12 1"/>
                            <a:gd name="f31" fmla="*/ f20 f13 1"/>
                            <a:gd name="f32" fmla="+- f24 0 f3"/>
                            <a:gd name="f33" fmla="+- f25 0 f3"/>
                            <a:gd name="f34" fmla="*/ f27 f19 1"/>
                            <a:gd name="f35" fmla="*/ f28 1 f21"/>
                            <a:gd name="f36" fmla="*/ f29 1 f21"/>
                            <a:gd name="f37" fmla="*/ f26 f12 1"/>
                            <a:gd name="f38" fmla="*/ f34 1 10800"/>
                            <a:gd name="f39" fmla="*/ f35 f13 1"/>
                            <a:gd name="f40" fmla="*/ f35 f12 1"/>
                            <a:gd name="f41" fmla="*/ f36 f12 1"/>
                            <a:gd name="f42" fmla="+- f20 f38 0"/>
                            <a:gd name="f43" fmla="*/ f42 f13 1"/>
                          </a:gdLst>
                          <a:ahLst>
                            <a:ahXY gdRefX="f1" minX="f7" maxX="f9" gdRefY="f0" minY="f7" maxY="f8">
                              <a:pos x="f22" y="f23"/>
                            </a:ahXY>
                          </a:ahLst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32">
                              <a:pos x="f40" y="f31"/>
                            </a:cxn>
                            <a:cxn ang="f33">
                              <a:pos x="f41" y="f31"/>
                            </a:cxn>
                          </a:cxnLst>
                          <a:rect l="f30" t="f39" r="f37" b="f43"/>
                          <a:pathLst>
                            <a:path w="21600" h="21600">
                              <a:moveTo>
                                <a:pt x="f19" y="f7"/>
                              </a:moveTo>
                              <a:lnTo>
                                <a:pt x="f19" y="f20"/>
                              </a:lnTo>
                              <a:lnTo>
                                <a:pt x="f7" y="f20"/>
                              </a:lnTo>
                              <a:lnTo>
                                <a:pt x="f9" y="f8"/>
                              </a:lnTo>
                              <a:lnTo>
                                <a:pt x="f8" y="f20"/>
                              </a:lnTo>
                              <a:lnTo>
                                <a:pt x="f26" y="f20"/>
                              </a:lnTo>
                              <a:lnTo>
                                <a:pt x="f26" y="f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3A359CF6" id="Down Arrow 29" o:spid="_x0000_s1026" style="position:absolute;margin-left:187.7pt;margin-top:301.9pt;width:4.15pt;height:120.45pt;rotation:11796470fd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" path="m5400,r,21223l,21223r10800,377l21600,21223r-5400,l16200,,5400,xe" fillcolor="#4f81bd" strokecolor="#385d8a" strokeweight=".70561mm">
                <v:path arrowok="t" o:connecttype="custom" o:connectlocs="26353,0;52706,764859;26353,1529718;0,764859;0,1503019;52706,1503019" o:connectangles="270,0,90,180,180,0" textboxrect="5400,0,16200,21411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2B248DD" wp14:editId="2CA21E41">
                <wp:simplePos x="0" y="0"/>
                <wp:positionH relativeFrom="column">
                  <wp:posOffset>1605448</wp:posOffset>
                </wp:positionH>
                <wp:positionV relativeFrom="paragraph">
                  <wp:posOffset>3834134</wp:posOffset>
                </wp:positionV>
                <wp:extent cx="52706" cy="1728472"/>
                <wp:effectExtent l="19050" t="19050" r="23494" b="24128"/>
                <wp:wrapNone/>
                <wp:docPr id="25" name="Down Arrow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799991">
                          <a:off x="0" y="0"/>
                          <a:ext cx="52706" cy="1728472"/>
                        </a:xfrm>
                        <a:custGeom>
                          <a:avLst>
                            <a:gd name="f0" fmla="val 21267"/>
                            <a:gd name="f1" fmla="val 5400"/>
                          </a:avLst>
                          <a:gdLst>
                            <a:gd name="f2" fmla="val 10800000"/>
                            <a:gd name="f3" fmla="val 5400000"/>
                            <a:gd name="f4" fmla="val 180"/>
                            <a:gd name="f5" fmla="val w"/>
                            <a:gd name="f6" fmla="val h"/>
                            <a:gd name="f7" fmla="val 0"/>
                            <a:gd name="f8" fmla="val 21600"/>
                            <a:gd name="f9" fmla="val 10800"/>
                            <a:gd name="f10" fmla="+- 0 0 -270"/>
                            <a:gd name="f11" fmla="+- 0 0 -90"/>
                            <a:gd name="f12" fmla="*/ f5 1 21600"/>
                            <a:gd name="f13" fmla="*/ f6 1 21600"/>
                            <a:gd name="f14" fmla="+- f8 0 f7"/>
                            <a:gd name="f15" fmla="pin 0 f1 10800"/>
                            <a:gd name="f16" fmla="pin 0 f0 21600"/>
                            <a:gd name="f17" fmla="*/ f10 f2 1"/>
                            <a:gd name="f18" fmla="*/ f11 f2 1"/>
                            <a:gd name="f19" fmla="val f15"/>
                            <a:gd name="f20" fmla="val f16"/>
                            <a:gd name="f21" fmla="*/ f14 1 21600"/>
                            <a:gd name="f22" fmla="*/ f15 f12 1"/>
                            <a:gd name="f23" fmla="*/ f16 f13 1"/>
                            <a:gd name="f24" fmla="*/ f17 1 f4"/>
                            <a:gd name="f25" fmla="*/ f18 1 f4"/>
                            <a:gd name="f26" fmla="+- 21600 0 f19"/>
                            <a:gd name="f27" fmla="+- 21600 0 f20"/>
                            <a:gd name="f28" fmla="*/ 0 f21 1"/>
                            <a:gd name="f29" fmla="*/ 21600 f21 1"/>
                            <a:gd name="f30" fmla="*/ f19 f12 1"/>
                            <a:gd name="f31" fmla="*/ f20 f13 1"/>
                            <a:gd name="f32" fmla="+- f24 0 f3"/>
                            <a:gd name="f33" fmla="+- f25 0 f3"/>
                            <a:gd name="f34" fmla="*/ f27 f19 1"/>
                            <a:gd name="f35" fmla="*/ f28 1 f21"/>
                            <a:gd name="f36" fmla="*/ f29 1 f21"/>
                            <a:gd name="f37" fmla="*/ f26 f12 1"/>
                            <a:gd name="f38" fmla="*/ f34 1 10800"/>
                            <a:gd name="f39" fmla="*/ f35 f13 1"/>
                            <a:gd name="f40" fmla="*/ f35 f12 1"/>
                            <a:gd name="f41" fmla="*/ f36 f12 1"/>
                            <a:gd name="f42" fmla="+- f20 f38 0"/>
                            <a:gd name="f43" fmla="*/ f42 f13 1"/>
                          </a:gdLst>
                          <a:ahLst>
                            <a:ahXY gdRefX="f1" minX="f7" maxX="f9" gdRefY="f0" minY="f7" maxY="f8">
                              <a:pos x="f22" y="f23"/>
                            </a:ahXY>
                          </a:ahLst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32">
                              <a:pos x="f40" y="f31"/>
                            </a:cxn>
                            <a:cxn ang="f33">
                              <a:pos x="f41" y="f31"/>
                            </a:cxn>
                          </a:cxnLst>
                          <a:rect l="f30" t="f39" r="f37" b="f43"/>
                          <a:pathLst>
                            <a:path w="21600" h="21600">
                              <a:moveTo>
                                <a:pt x="f19" y="f7"/>
                              </a:moveTo>
                              <a:lnTo>
                                <a:pt x="f19" y="f20"/>
                              </a:lnTo>
                              <a:lnTo>
                                <a:pt x="f7" y="f20"/>
                              </a:lnTo>
                              <a:lnTo>
                                <a:pt x="f9" y="f8"/>
                              </a:lnTo>
                              <a:lnTo>
                                <a:pt x="f8" y="f20"/>
                              </a:lnTo>
                              <a:lnTo>
                                <a:pt x="f26" y="f20"/>
                              </a:lnTo>
                              <a:lnTo>
                                <a:pt x="f26" y="f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2F652A99" id="Down Arrow 30" o:spid="_x0000_s1026" style="position:absolute;margin-left:126.4pt;margin-top:301.9pt;width:4.15pt;height:136.1pt;rotation:11796470fd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" path="m5400,r,21267l,21267r10800,333l21600,21267r-5400,l16200,,5400,xe" fillcolor="#4f81bd" strokecolor="#385d8a" strokeweight=".70561mm">
                <v:path arrowok="t" o:connecttype="custom" o:connectlocs="26353,0;52706,864236;26353,1728472;0,864236;0,1701825;52706,1701825" o:connectangles="270,0,90,180,180,0" textboxrect="5400,0,16200,21433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26F6087" wp14:editId="65D70EBB">
                <wp:simplePos x="0" y="0"/>
                <wp:positionH relativeFrom="column">
                  <wp:posOffset>4470876</wp:posOffset>
                </wp:positionH>
                <wp:positionV relativeFrom="paragraph">
                  <wp:posOffset>3426457</wp:posOffset>
                </wp:positionV>
                <wp:extent cx="1719584" cy="316867"/>
                <wp:effectExtent l="0" t="0" r="13966" b="26033"/>
                <wp:wrapNone/>
                <wp:docPr id="26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9584" cy="316867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8E8AA0F" w14:textId="77777777" w:rsidR="002A6DB2" w:rsidRDefault="00FF413B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SqlCommandBuilder</w:t>
                            </w:r>
                            <w:proofErr w:type="spellEnd"/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626F6087" id="_x0000_s1034" type="#_x0000_t202" style="position:absolute;margin-left:352.05pt;margin-top:269.8pt;width:135.4pt;height:24.9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" fillcolor="#4f81bd" strokecolor="#385d8a" strokeweight=".70561mm">
                <v:textbox>
                  <w:txbxContent>
                    <w:p w14:paraId="08E8AA0F" w14:textId="77777777" w:rsidR="002A6DB2" w:rsidRDefault="00FF413B">
                      <w:pPr>
                        <w:jc w:val="center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SqlCommandBuild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65D0729" wp14:editId="39E86099">
                <wp:simplePos x="0" y="0"/>
                <wp:positionH relativeFrom="column">
                  <wp:posOffset>4585331</wp:posOffset>
                </wp:positionH>
                <wp:positionV relativeFrom="paragraph">
                  <wp:posOffset>692145</wp:posOffset>
                </wp:positionV>
                <wp:extent cx="1592583" cy="316867"/>
                <wp:effectExtent l="0" t="0" r="26667" b="26033"/>
                <wp:wrapNone/>
                <wp:docPr id="27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2583" cy="316867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326C958" w14:textId="77777777" w:rsidR="002A6DB2" w:rsidRDefault="00FF413B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SQLDataAdapter</w:t>
                            </w:r>
                            <w:proofErr w:type="spellEnd"/>
                          </w:p>
                          <w:p w14:paraId="42071C12" w14:textId="77777777" w:rsidR="002A6DB2" w:rsidRDefault="002A6DB2"/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065D0729" id="_x0000_s1035" type="#_x0000_t202" style="position:absolute;margin-left:361.05pt;margin-top:54.5pt;width:125.4pt;height:24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" fillcolor="#4f81bd" strokecolor="#385d8a" strokeweight=".70561mm">
                <v:textbox>
                  <w:txbxContent>
                    <w:p w14:paraId="4326C958" w14:textId="77777777" w:rsidR="002A6DB2" w:rsidRDefault="00FF413B">
                      <w:pPr>
                        <w:jc w:val="center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SQLDataAdapter</w:t>
                      </w:r>
                      <w:proofErr w:type="spellEnd"/>
                    </w:p>
                    <w:p w14:paraId="42071C12" w14:textId="77777777" w:rsidR="002A6DB2" w:rsidRDefault="002A6DB2"/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2CEA9F9" wp14:editId="6D5B6782">
                <wp:simplePos x="0" y="0"/>
                <wp:positionH relativeFrom="column">
                  <wp:posOffset>4285454</wp:posOffset>
                </wp:positionH>
                <wp:positionV relativeFrom="paragraph">
                  <wp:posOffset>3834134</wp:posOffset>
                </wp:positionV>
                <wp:extent cx="2117092" cy="887096"/>
                <wp:effectExtent l="0" t="0" r="16508" b="27304"/>
                <wp:wrapNone/>
                <wp:docPr id="28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7092" cy="8870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96E370D" w14:textId="77777777" w:rsidR="002A6DB2" w:rsidRDefault="00FF413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Automatically generates single-table commands (INSERT, UPDATE, DELETE) that are used to reconcile changes made to a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DataSet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22CEA9F9" id="Text Box 25" o:spid="_x0000_s1036" type="#_x0000_t202" style="position:absolute;margin-left:337.45pt;margin-top:301.9pt;width:166.7pt;height:69.8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" strokeweight=".17625mm">
                <v:textbox>
                  <w:txbxContent>
                    <w:p w14:paraId="396E370D" w14:textId="77777777" w:rsidR="002A6DB2" w:rsidRDefault="00FF413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Automatically generates single-table commands (INSERT, UPDATE, DELETE) that are used to reconcile changes made to a </w:t>
                      </w:r>
                      <w:proofErr w:type="spellStart"/>
                      <w:r>
                        <w:rPr>
                          <w:sz w:val="20"/>
                        </w:rPr>
                        <w:t>DataSet</w:t>
                      </w:r>
                      <w:proofErr w:type="spellEnd"/>
                      <w:r>
                        <w:rPr>
                          <w:sz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69ECCF4" wp14:editId="752987AD">
                <wp:simplePos x="0" y="0"/>
                <wp:positionH relativeFrom="column">
                  <wp:posOffset>4241801</wp:posOffset>
                </wp:positionH>
                <wp:positionV relativeFrom="paragraph">
                  <wp:posOffset>3387888</wp:posOffset>
                </wp:positionV>
                <wp:extent cx="2208532" cy="1438278"/>
                <wp:effectExtent l="0" t="0" r="20318" b="28572"/>
                <wp:wrapNone/>
                <wp:docPr id="29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8532" cy="14382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2">
                          <a:solidFill>
                            <a:srgbClr val="F79646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rect w14:anchorId="2AB58F90" id="Rectangle 15" o:spid="_x0000_s1026" style="position:absolute;margin-left:334pt;margin-top:266.75pt;width:173.9pt;height:113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" strokecolor="#f79646" strokeweight=".70561mm">
                <v:textbox inset="0,0,0,0"/>
              </v:rect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46EC49" wp14:editId="1CE390DA">
                <wp:simplePos x="0" y="0"/>
                <wp:positionH relativeFrom="column">
                  <wp:posOffset>4274984</wp:posOffset>
                </wp:positionH>
                <wp:positionV relativeFrom="paragraph">
                  <wp:posOffset>622304</wp:posOffset>
                </wp:positionV>
                <wp:extent cx="2099947" cy="1295403"/>
                <wp:effectExtent l="0" t="0" r="14603" b="19047"/>
                <wp:wrapNone/>
                <wp:docPr id="30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9947" cy="12954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2">
                          <a:solidFill>
                            <a:srgbClr val="F79646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rect w14:anchorId="6BDDE281" id="Rectangle 13" o:spid="_x0000_s1026" style="position:absolute;margin-left:336.6pt;margin-top:49pt;width:165.35pt;height:10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" strokecolor="#f79646" strokeweight=".70561mm">
                <v:textbox inset="0,0,0,0"/>
              </v:rect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38B6FD" wp14:editId="57D0DFCD">
                <wp:simplePos x="0" y="0"/>
                <wp:positionH relativeFrom="column">
                  <wp:posOffset>7747638</wp:posOffset>
                </wp:positionH>
                <wp:positionV relativeFrom="paragraph">
                  <wp:posOffset>48262</wp:posOffset>
                </wp:positionV>
                <wp:extent cx="1927226" cy="3340102"/>
                <wp:effectExtent l="0" t="0" r="15874" b="12698"/>
                <wp:wrapNone/>
                <wp:docPr id="3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226" cy="334010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2">
                          <a:solidFill>
                            <a:srgbClr val="F79646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rect w14:anchorId="5AE021CA" id="Rectangle 3" o:spid="_x0000_s1026" style="position:absolute;margin-left:610.05pt;margin-top:3.8pt;width:151.75pt;height:26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" strokecolor="#f79646" strokeweight=".70561mm">
                <v:textbox inset="0,0,0,0"/>
              </v:rect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2697CA" wp14:editId="7A99CB77">
                <wp:simplePos x="0" y="0"/>
                <wp:positionH relativeFrom="column">
                  <wp:posOffset>8179436</wp:posOffset>
                </wp:positionH>
                <wp:positionV relativeFrom="paragraph">
                  <wp:posOffset>780412</wp:posOffset>
                </wp:positionV>
                <wp:extent cx="977265" cy="1430021"/>
                <wp:effectExtent l="0" t="0" r="13335" b="17779"/>
                <wp:wrapNone/>
                <wp:docPr id="32" name="Ca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7265" cy="1430021"/>
                        </a:xfrm>
                        <a:custGeom>
                          <a:avLst/>
                          <a:gdLst>
                            <a:gd name="f0" fmla="val 21600000"/>
                            <a:gd name="f1" fmla="val 10800000"/>
                            <a:gd name="f2" fmla="val 5400000"/>
                            <a:gd name="f3" fmla="val 180"/>
                            <a:gd name="f4" fmla="val w"/>
                            <a:gd name="f5" fmla="val h"/>
                            <a:gd name="f6" fmla="val ss"/>
                            <a:gd name="f7" fmla="val 0"/>
                            <a:gd name="f8" fmla="+- 0 0 10800000"/>
                            <a:gd name="f9" fmla="val 25000"/>
                            <a:gd name="f10" fmla="+- 0 0 -360"/>
                            <a:gd name="f11" fmla="abs f4"/>
                            <a:gd name="f12" fmla="abs f5"/>
                            <a:gd name="f13" fmla="abs f6"/>
                            <a:gd name="f14" fmla="*/ f10 f1 1"/>
                            <a:gd name="f15" fmla="?: f11 f4 1"/>
                            <a:gd name="f16" fmla="?: f12 f5 1"/>
                            <a:gd name="f17" fmla="?: f13 f6 1"/>
                            <a:gd name="f18" fmla="*/ f14 1 f3"/>
                            <a:gd name="f19" fmla="*/ f15 1 21600"/>
                            <a:gd name="f20" fmla="*/ f16 1 21600"/>
                            <a:gd name="f21" fmla="*/ 21600 f15 1"/>
                            <a:gd name="f22" fmla="*/ 21600 f16 1"/>
                            <a:gd name="f23" fmla="+- f18 0 f2"/>
                            <a:gd name="f24" fmla="min f20 f19"/>
                            <a:gd name="f25" fmla="*/ f21 1 f17"/>
                            <a:gd name="f26" fmla="*/ f22 1 f17"/>
                            <a:gd name="f27" fmla="val f25"/>
                            <a:gd name="f28" fmla="val f26"/>
                            <a:gd name="f29" fmla="*/ f7 f24 1"/>
                            <a:gd name="f30" fmla="+- f28 0 f7"/>
                            <a:gd name="f31" fmla="+- f27 0 f7"/>
                            <a:gd name="f32" fmla="*/ f27 f24 1"/>
                            <a:gd name="f33" fmla="*/ f31 1 2"/>
                            <a:gd name="f34" fmla="min f31 f30"/>
                            <a:gd name="f35" fmla="+- f7 f33 0"/>
                            <a:gd name="f36" fmla="*/ f34 f9 1"/>
                            <a:gd name="f37" fmla="*/ f33 f24 1"/>
                            <a:gd name="f38" fmla="*/ f36 1 200000"/>
                            <a:gd name="f39" fmla="*/ f35 f24 1"/>
                            <a:gd name="f40" fmla="+- f38 f38 0"/>
                            <a:gd name="f41" fmla="+- f28 0 f38"/>
                            <a:gd name="f42" fmla="*/ f38 f24 1"/>
                            <a:gd name="f43" fmla="*/ f40 f24 1"/>
                            <a:gd name="f44" fmla="*/ f41 f24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23">
                              <a:pos x="f39" y="f43"/>
                            </a:cxn>
                          </a:cxnLst>
                          <a:rect l="f29" t="f43" r="f32" b="f44"/>
                          <a:pathLst>
                            <a:path stroke="0">
                              <a:moveTo>
                                <a:pt x="f29" y="f42"/>
                              </a:moveTo>
                              <a:arcTo wR="f37" hR="f42" stAng="f1" swAng="f8"/>
                              <a:lnTo>
                                <a:pt x="f32" y="f44"/>
                              </a:lnTo>
                              <a:arcTo wR="f37" hR="f42" stAng="f7" swAng="f1"/>
                              <a:close/>
                            </a:path>
                            <a:path stroke="0">
                              <a:moveTo>
                                <a:pt x="f29" y="f42"/>
                              </a:moveTo>
                              <a:arcTo wR="f37" hR="f42" stAng="f1" swAng="f0"/>
                              <a:close/>
                            </a:path>
                            <a:path fill="none">
                              <a:moveTo>
                                <a:pt x="f32" y="f42"/>
                              </a:moveTo>
                              <a:arcTo wR="f37" hR="f42" stAng="f7" swAng="f0"/>
                              <a:lnTo>
                                <a:pt x="f32" y="f44"/>
                              </a:lnTo>
                              <a:arcTo wR="f37" hR="f42" stAng="f7" swAng="f1"/>
                              <a:lnTo>
                                <a:pt x="f29" y="f42"/>
                              </a:lnTo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0CF68F7" id="Can 4" o:spid="_x0000_s1026" style="position:absolute;margin-left:644.05pt;margin-top:61.45pt;width:76.95pt;height:112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77265,1430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" path="m,122158nsat,,977266,244316,,122158,977266,122158l977265,1307863wa-1,1185705,977265,1430021,977265,1307863,-1,1307863l,122158xem,122158nsat,,977266,244316,,122158,,122158xem977265,122158nfat-1,,977265,244316,977265,122158,977265,122158l977265,1307863wa-1,1185705,977265,1430021,977265,1307863,-1,1307863l,122158e" fillcolor="#4f81bd" strokecolor="#385d8a" strokeweight=".70561mm">
                <v:path arrowok="t" o:connecttype="custom" o:connectlocs="488633,0;977265,715011;488633,1430021;0,715011;488633,244316" o:connectangles="270,0,90,180,270" textboxrect="0,244316,977265,1307863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1F7F14" wp14:editId="485B13EF">
                <wp:simplePos x="0" y="0"/>
                <wp:positionH relativeFrom="column">
                  <wp:posOffset>8470901</wp:posOffset>
                </wp:positionH>
                <wp:positionV relativeFrom="paragraph">
                  <wp:posOffset>1833243</wp:posOffset>
                </wp:positionV>
                <wp:extent cx="461013" cy="651510"/>
                <wp:effectExtent l="0" t="0" r="15237" b="53340"/>
                <wp:wrapNone/>
                <wp:docPr id="33" name="Up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013" cy="651510"/>
                        </a:xfrm>
                        <a:custGeom>
                          <a:avLst>
                            <a:gd name="f0" fmla="val 7653"/>
                            <a:gd name="f1" fmla="val 5400"/>
                          </a:avLst>
                          <a:gdLst>
                            <a:gd name="f2" fmla="val 10800000"/>
                            <a:gd name="f3" fmla="val 5400000"/>
                            <a:gd name="f4" fmla="val 180"/>
                            <a:gd name="f5" fmla="val w"/>
                            <a:gd name="f6" fmla="val h"/>
                            <a:gd name="f7" fmla="val 0"/>
                            <a:gd name="f8" fmla="val 21600"/>
                            <a:gd name="f9" fmla="val 10800"/>
                            <a:gd name="f10" fmla="+- 0 0 -270"/>
                            <a:gd name="f11" fmla="+- 0 0 -90"/>
                            <a:gd name="f12" fmla="*/ f5 1 21600"/>
                            <a:gd name="f13" fmla="*/ f6 1 21600"/>
                            <a:gd name="f14" fmla="+- f8 0 f7"/>
                            <a:gd name="f15" fmla="pin 0 f1 10800"/>
                            <a:gd name="f16" fmla="pin 0 f0 21600"/>
                            <a:gd name="f17" fmla="*/ f10 f2 1"/>
                            <a:gd name="f18" fmla="*/ f11 f2 1"/>
                            <a:gd name="f19" fmla="val f15"/>
                            <a:gd name="f20" fmla="val f16"/>
                            <a:gd name="f21" fmla="*/ f14 1 21600"/>
                            <a:gd name="f22" fmla="*/ f15 f12 1"/>
                            <a:gd name="f23" fmla="*/ f16 f13 1"/>
                            <a:gd name="f24" fmla="*/ f17 1 f4"/>
                            <a:gd name="f25" fmla="*/ f18 1 f4"/>
                            <a:gd name="f26" fmla="+- 21600 0 f19"/>
                            <a:gd name="f27" fmla="*/ f20 f19 1"/>
                            <a:gd name="f28" fmla="*/ 21600 f21 1"/>
                            <a:gd name="f29" fmla="*/ 0 f21 1"/>
                            <a:gd name="f30" fmla="*/ f19 f12 1"/>
                            <a:gd name="f31" fmla="*/ f20 f13 1"/>
                            <a:gd name="f32" fmla="+- f24 0 f3"/>
                            <a:gd name="f33" fmla="+- f25 0 f3"/>
                            <a:gd name="f34" fmla="*/ f27 1 10800"/>
                            <a:gd name="f35" fmla="*/ f29 1 f21"/>
                            <a:gd name="f36" fmla="*/ f28 1 f21"/>
                            <a:gd name="f37" fmla="*/ f26 f12 1"/>
                            <a:gd name="f38" fmla="+- f20 0 f34"/>
                            <a:gd name="f39" fmla="*/ f36 f13 1"/>
                            <a:gd name="f40" fmla="*/ f35 f12 1"/>
                            <a:gd name="f41" fmla="*/ f36 f12 1"/>
                            <a:gd name="f42" fmla="*/ f38 f13 1"/>
                          </a:gdLst>
                          <a:ahLst>
                            <a:ahXY gdRefX="f1" minX="f7" maxX="f9" gdRefY="f0" minY="f7" maxY="f8">
                              <a:pos x="f22" y="f23"/>
                            </a:ahXY>
                          </a:ahLst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32">
                              <a:pos x="f40" y="f31"/>
                            </a:cxn>
                            <a:cxn ang="f33">
                              <a:pos x="f41" y="f31"/>
                            </a:cxn>
                          </a:cxnLst>
                          <a:rect l="f30" t="f42" r="f37" b="f39"/>
                          <a:pathLst>
                            <a:path w="21600" h="21600">
                              <a:moveTo>
                                <a:pt x="f19" y="f8"/>
                              </a:moveTo>
                              <a:lnTo>
                                <a:pt x="f19" y="f20"/>
                              </a:lnTo>
                              <a:lnTo>
                                <a:pt x="f7" y="f20"/>
                              </a:lnTo>
                              <a:lnTo>
                                <a:pt x="f9" y="f7"/>
                              </a:lnTo>
                              <a:lnTo>
                                <a:pt x="f8" y="f20"/>
                              </a:lnTo>
                              <a:lnTo>
                                <a:pt x="f26" y="f20"/>
                              </a:lnTo>
                              <a:lnTo>
                                <a:pt x="f26" y="f8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C9B5E8"/>
                            </a:gs>
                            <a:gs pos="100000">
                              <a:srgbClr val="D9CBEE"/>
                            </a:gs>
                          </a:gsLst>
                          <a:lin ang="16200000"/>
                        </a:gradFill>
                        <a:ln w="9528">
                          <a:solidFill>
                            <a:srgbClr val="7D60A0"/>
                          </a:solidFill>
                          <a:prstDash val="solid"/>
                        </a:ln>
                        <a:effectLst>
                          <a:outerShdw dist="19997" dir="5400000" algn="tl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D5D5559" id="Up Arrow 9" o:spid="_x0000_s1026" style="position:absolute;margin-left:667pt;margin-top:144.35pt;width:36.3pt;height:51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" path="m5400,21600r,-13947l,7653,10800,,21600,7653r-5400,l16200,21600r-10800,xe" fillcolor="#c9b5e8" strokecolor="#7d60a0" strokeweight=".26467mm">
                <v:fill color2="#d9cbee" angle="180" focus="100%" type="gradient">
                  <o:fill v:ext="view" type="gradientUnscaled"/>
                </v:fill>
                <v:shadow on="t" color="black" opacity="24903f" origin="-.5,-.5" offset="0,.55547mm"/>
                <v:path arrowok="t" o:connecttype="custom" o:connectlocs="230507,0;461013,325755;230507,651510;0,325755;0,230834;461013,230834" o:connectangles="270,0,90,180,180,0" textboxrect="5400,3827,16200,21600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18806D" wp14:editId="6C03D62C">
                <wp:simplePos x="0" y="0"/>
                <wp:positionH relativeFrom="column">
                  <wp:posOffset>8037191</wp:posOffset>
                </wp:positionH>
                <wp:positionV relativeFrom="paragraph">
                  <wp:posOffset>2484123</wp:posOffset>
                </wp:positionV>
                <wp:extent cx="1402717" cy="659767"/>
                <wp:effectExtent l="0" t="0" r="26033" b="26033"/>
                <wp:wrapNone/>
                <wp:docPr id="34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2717" cy="6597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DA19702" w14:textId="77777777" w:rsidR="002A6DB2" w:rsidRDefault="00FF413B">
                            <w:pPr>
                              <w:jc w:val="center"/>
                            </w:pPr>
                            <w:r>
                              <w:t>Multiple Databases (.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mdf</w:t>
                            </w:r>
                            <w:proofErr w:type="spellEnd"/>
                            <w:r>
                              <w:t xml:space="preserve"> database files)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6918806D" id="Text Box 7" o:spid="_x0000_s1037" type="#_x0000_t202" style="position:absolute;margin-left:632.85pt;margin-top:195.6pt;width:110.45pt;height:51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" strokeweight=".17625mm">
                <v:textbox>
                  <w:txbxContent>
                    <w:p w14:paraId="1DA19702" w14:textId="77777777" w:rsidR="002A6DB2" w:rsidRDefault="00FF413B">
                      <w:pPr>
                        <w:jc w:val="center"/>
                      </w:pPr>
                      <w:r>
                        <w:t>Multiple Databases (.</w:t>
                      </w:r>
                      <w:proofErr w:type="spellStart"/>
                      <w:r>
                        <w:rPr>
                          <w:b/>
                        </w:rPr>
                        <w:t>mdf</w:t>
                      </w:r>
                      <w:proofErr w:type="spellEnd"/>
                      <w:r>
                        <w:t xml:space="preserve"> database file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3C4A7F" wp14:editId="2602D55C">
                <wp:simplePos x="0" y="0"/>
                <wp:positionH relativeFrom="column">
                  <wp:posOffset>8380732</wp:posOffset>
                </wp:positionH>
                <wp:positionV relativeFrom="paragraph">
                  <wp:posOffset>3430901</wp:posOffset>
                </wp:positionV>
                <wp:extent cx="624206" cy="407036"/>
                <wp:effectExtent l="19050" t="19050" r="23494" b="31114"/>
                <wp:wrapNone/>
                <wp:docPr id="35" name="Down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799991">
                          <a:off x="0" y="0"/>
                          <a:ext cx="624206" cy="407036"/>
                        </a:xfrm>
                        <a:custGeom>
                          <a:avLst>
                            <a:gd name="f0" fmla="val 10800"/>
                            <a:gd name="f1" fmla="val 5400"/>
                          </a:avLst>
                          <a:gdLst>
                            <a:gd name="f2" fmla="val 10800000"/>
                            <a:gd name="f3" fmla="val 5400000"/>
                            <a:gd name="f4" fmla="val 180"/>
                            <a:gd name="f5" fmla="val w"/>
                            <a:gd name="f6" fmla="val h"/>
                            <a:gd name="f7" fmla="val 0"/>
                            <a:gd name="f8" fmla="val 21600"/>
                            <a:gd name="f9" fmla="val 10800"/>
                            <a:gd name="f10" fmla="+- 0 0 -270"/>
                            <a:gd name="f11" fmla="+- 0 0 -90"/>
                            <a:gd name="f12" fmla="*/ f5 1 21600"/>
                            <a:gd name="f13" fmla="*/ f6 1 21600"/>
                            <a:gd name="f14" fmla="+- f8 0 f7"/>
                            <a:gd name="f15" fmla="pin 0 f1 10800"/>
                            <a:gd name="f16" fmla="pin 0 f0 21600"/>
                            <a:gd name="f17" fmla="*/ f10 f2 1"/>
                            <a:gd name="f18" fmla="*/ f11 f2 1"/>
                            <a:gd name="f19" fmla="val f15"/>
                            <a:gd name="f20" fmla="val f16"/>
                            <a:gd name="f21" fmla="*/ f14 1 21600"/>
                            <a:gd name="f22" fmla="*/ f15 f12 1"/>
                            <a:gd name="f23" fmla="*/ f16 f13 1"/>
                            <a:gd name="f24" fmla="*/ f17 1 f4"/>
                            <a:gd name="f25" fmla="*/ f18 1 f4"/>
                            <a:gd name="f26" fmla="+- 21600 0 f19"/>
                            <a:gd name="f27" fmla="+- 21600 0 f20"/>
                            <a:gd name="f28" fmla="*/ 0 f21 1"/>
                            <a:gd name="f29" fmla="*/ 21600 f21 1"/>
                            <a:gd name="f30" fmla="*/ f19 f12 1"/>
                            <a:gd name="f31" fmla="*/ f20 f13 1"/>
                            <a:gd name="f32" fmla="+- f24 0 f3"/>
                            <a:gd name="f33" fmla="+- f25 0 f3"/>
                            <a:gd name="f34" fmla="*/ f27 f19 1"/>
                            <a:gd name="f35" fmla="*/ f28 1 f21"/>
                            <a:gd name="f36" fmla="*/ f29 1 f21"/>
                            <a:gd name="f37" fmla="*/ f26 f12 1"/>
                            <a:gd name="f38" fmla="*/ f34 1 10800"/>
                            <a:gd name="f39" fmla="*/ f35 f13 1"/>
                            <a:gd name="f40" fmla="*/ f35 f12 1"/>
                            <a:gd name="f41" fmla="*/ f36 f12 1"/>
                            <a:gd name="f42" fmla="+- f20 f38 0"/>
                            <a:gd name="f43" fmla="*/ f42 f13 1"/>
                          </a:gdLst>
                          <a:ahLst>
                            <a:ahXY gdRefX="f1" minX="f7" maxX="f9" gdRefY="f0" minY="f7" maxY="f8">
                              <a:pos x="f22" y="f23"/>
                            </a:ahXY>
                          </a:ahLst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32">
                              <a:pos x="f40" y="f31"/>
                            </a:cxn>
                            <a:cxn ang="f33">
                              <a:pos x="f41" y="f31"/>
                            </a:cxn>
                          </a:cxnLst>
                          <a:rect l="f30" t="f39" r="f37" b="f43"/>
                          <a:pathLst>
                            <a:path w="21600" h="21600">
                              <a:moveTo>
                                <a:pt x="f19" y="f7"/>
                              </a:moveTo>
                              <a:lnTo>
                                <a:pt x="f19" y="f20"/>
                              </a:lnTo>
                              <a:lnTo>
                                <a:pt x="f7" y="f20"/>
                              </a:lnTo>
                              <a:lnTo>
                                <a:pt x="f9" y="f8"/>
                              </a:lnTo>
                              <a:lnTo>
                                <a:pt x="f8" y="f20"/>
                              </a:lnTo>
                              <a:lnTo>
                                <a:pt x="f26" y="f20"/>
                              </a:lnTo>
                              <a:lnTo>
                                <a:pt x="f26" y="f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2">
                          <a:solidFill>
                            <a:srgbClr val="385D8A"/>
                          </a:solidFill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55F4F855" id="Down Arrow 10" o:spid="_x0000_s1026" style="position:absolute;margin-left:659.9pt;margin-top:270.15pt;width:49.15pt;height:32.05pt;rotation:11796470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" path="m5400,r,10800l,10800,10800,21600,21600,10800r-5400,l16200,,5400,xe" fillcolor="#4f81bd" strokecolor="#385d8a" strokeweight=".70561mm">
                <v:path arrowok="t" o:connecttype="custom" o:connectlocs="312103,0;624206,203518;312103,407036;0,203518;0,203518;624206,203518" o:connectangles="270,0,90,180,180,0" textboxrect="5400,0,16200,16200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C0017D" wp14:editId="4205F4CC">
                <wp:simplePos x="0" y="0"/>
                <wp:positionH relativeFrom="column">
                  <wp:posOffset>7701918</wp:posOffset>
                </wp:positionH>
                <wp:positionV relativeFrom="paragraph">
                  <wp:posOffset>3858896</wp:posOffset>
                </wp:positionV>
                <wp:extent cx="2081531" cy="751207"/>
                <wp:effectExtent l="0" t="0" r="13969" b="10793"/>
                <wp:wrapNone/>
                <wp:docPr id="36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1" cy="7512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96F85CD" w14:textId="77777777" w:rsidR="002A6DB2" w:rsidRDefault="00FF413B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Microsoft SQL SERVER</w:t>
                            </w:r>
                          </w:p>
                          <w:p w14:paraId="666CD4C6" w14:textId="7B36C78D" w:rsidR="002A6DB2" w:rsidRDefault="00FF413B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LocalDB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is a light version that comes with Visual studio)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55C0017D" id="Text Box 5" o:spid="_x0000_s1038" type="#_x0000_t202" style="position:absolute;margin-left:606.45pt;margin-top:303.85pt;width:163.9pt;height:59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" strokeweight=".17625mm">
                <v:textbox>
                  <w:txbxContent>
                    <w:p w14:paraId="196F85CD" w14:textId="77777777" w:rsidR="002A6DB2" w:rsidRDefault="00FF413B">
                      <w:pPr>
                        <w:spacing w:after="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Microsoft SQL SERVER</w:t>
                      </w:r>
                    </w:p>
                    <w:p w14:paraId="666CD4C6" w14:textId="7B36C78D" w:rsidR="002A6DB2" w:rsidRDefault="00FF413B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</w:t>
                      </w:r>
                      <w:proofErr w:type="spellStart"/>
                      <w:r>
                        <w:rPr>
                          <w:b/>
                        </w:rPr>
                        <w:t>LocalDB</w:t>
                      </w:r>
                      <w:proofErr w:type="spellEnd"/>
                      <w:r>
                        <w:rPr>
                          <w:b/>
                        </w:rPr>
                        <w:t xml:space="preserve"> is a light version that comes with Visual studio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A6DB2">
      <w:pgSz w:w="16838" w:h="11906" w:orient="landscape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E3BBF" w14:textId="77777777" w:rsidR="00E157EC" w:rsidRDefault="00E157EC">
      <w:pPr>
        <w:spacing w:after="0" w:line="240" w:lineRule="auto"/>
      </w:pPr>
      <w:r>
        <w:separator/>
      </w:r>
    </w:p>
  </w:endnote>
  <w:endnote w:type="continuationSeparator" w:id="0">
    <w:p w14:paraId="1EFB5281" w14:textId="77777777" w:rsidR="00E157EC" w:rsidRDefault="00E157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9774D" w14:textId="77777777" w:rsidR="00E157EC" w:rsidRDefault="00E157E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E199F5B" w14:textId="77777777" w:rsidR="00E157EC" w:rsidRDefault="00E157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sTQ3s7A0MTAyMTNV0lEKTi0uzszPAykwrAUAxHBGpywAAAA="/>
  </w:docVars>
  <w:rsids>
    <w:rsidRoot w:val="002A6DB2"/>
    <w:rsid w:val="002A6DB2"/>
    <w:rsid w:val="00334DD3"/>
    <w:rsid w:val="00881C36"/>
    <w:rsid w:val="00E157EC"/>
    <w:rsid w:val="00FF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EBD4C"/>
  <w15:docId w15:val="{10BD1F03-516E-4ED5-930B-3534D7DE6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IE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pple-converted-space">
    <w:name w:val="apple-converted-space"/>
    <w:basedOn w:val="DefaultParagraphFont"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selflink">
    <w:name w:val="selflink"/>
    <w:basedOn w:val="DefaultParagraphFont"/>
  </w:style>
  <w:style w:type="character" w:styleId="FollowedHyperlink">
    <w:name w:val="FollowedHyperlink"/>
    <w:basedOn w:val="DefaultParagraphFont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.mccann@gmail.com</dc:creator>
  <cp:lastModifiedBy>Brian Rogers</cp:lastModifiedBy>
  <cp:revision>3</cp:revision>
  <cp:lastPrinted>2017-06-28T11:27:00Z</cp:lastPrinted>
  <dcterms:created xsi:type="dcterms:W3CDTF">2018-10-04T08:33:00Z</dcterms:created>
  <dcterms:modified xsi:type="dcterms:W3CDTF">2021-07-13T11:36:00Z</dcterms:modified>
</cp:coreProperties>
</file>